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2BED" w:rsidRDefault="0036748F" w:rsidP="0036748F">
      <w:pPr>
        <w:jc w:val="center"/>
        <w:rPr>
          <w:rFonts w:ascii="HelveticaNeueLT Std" w:hAnsi="HelveticaNeueLT Std"/>
          <w:sz w:val="36"/>
          <w:szCs w:val="36"/>
          <w:lang w:val="en-US"/>
        </w:rPr>
      </w:pPr>
      <w:r w:rsidRPr="0036748F">
        <w:rPr>
          <w:rFonts w:ascii="HelveticaNeueLT Std" w:hAnsi="HelveticaNeueLT Std"/>
          <w:sz w:val="36"/>
          <w:szCs w:val="36"/>
          <w:lang w:val="en-US"/>
        </w:rPr>
        <w:t xml:space="preserve">Analysis Pipeline for </w:t>
      </w:r>
      <w:r w:rsidR="002C1608">
        <w:rPr>
          <w:rFonts w:ascii="HelveticaNeueLT Std" w:hAnsi="HelveticaNeueLT Std"/>
          <w:sz w:val="36"/>
          <w:szCs w:val="36"/>
          <w:lang w:val="en-US"/>
        </w:rPr>
        <w:t>voxel-mirrored homotopic connectivity</w:t>
      </w:r>
    </w:p>
    <w:p w:rsidR="0036748F" w:rsidRPr="0036748F" w:rsidRDefault="0036748F" w:rsidP="0036748F">
      <w:pPr>
        <w:jc w:val="center"/>
        <w:rPr>
          <w:rFonts w:ascii="HelveticaNeueLT Std" w:hAnsi="HelveticaNeueLT Std"/>
          <w:sz w:val="36"/>
          <w:szCs w:val="36"/>
          <w:lang w:val="en-US"/>
        </w:rPr>
      </w:pPr>
      <w:bookmarkStart w:id="0" w:name="_GoBack"/>
      <w:r w:rsidRPr="0036748F">
        <w:rPr>
          <w:rFonts w:ascii="HelveticaNeueLT Std" w:hAnsi="HelveticaNeueLT Std"/>
          <w:noProof/>
          <w:sz w:val="36"/>
          <w:szCs w:val="36"/>
          <w:lang w:eastAsia="fi-FI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align>center</wp:align>
            </wp:positionH>
            <wp:positionV relativeFrom="page">
              <wp:posOffset>1660967</wp:posOffset>
            </wp:positionV>
            <wp:extent cx="6732000" cy="8604000"/>
            <wp:effectExtent l="38100" t="19050" r="12065" b="26035"/>
            <wp:wrapNone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sectPr w:rsidR="0036748F" w:rsidRPr="003674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NeueLT Std">
    <w:panose1 w:val="020B0604020202020204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zQ3NTEzMDAxNTdV0lEKTi0uzszPAykwqgUAAP2HgSwAAAA="/>
  </w:docVars>
  <w:rsids>
    <w:rsidRoot w:val="00EB3EA0"/>
    <w:rsid w:val="001031BF"/>
    <w:rsid w:val="0017317F"/>
    <w:rsid w:val="001B6D0C"/>
    <w:rsid w:val="002C1608"/>
    <w:rsid w:val="00356F6C"/>
    <w:rsid w:val="0036748F"/>
    <w:rsid w:val="003E6D1B"/>
    <w:rsid w:val="00562505"/>
    <w:rsid w:val="00611E76"/>
    <w:rsid w:val="00664B0A"/>
    <w:rsid w:val="00725D15"/>
    <w:rsid w:val="0076208E"/>
    <w:rsid w:val="00A86B2E"/>
    <w:rsid w:val="00BD410B"/>
    <w:rsid w:val="00CA53AD"/>
    <w:rsid w:val="00CB7690"/>
    <w:rsid w:val="00E7621A"/>
    <w:rsid w:val="00EB3EA0"/>
    <w:rsid w:val="00F244D4"/>
    <w:rsid w:val="00FB2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5CD85A9-DEC5-4007-9B9B-EAEDD3ADF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diagramColors" Target="diagrams/colors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5" Type="http://schemas.openxmlformats.org/officeDocument/2006/relationships/diagramLayout" Target="diagrams/layout1.xml"/><Relationship Id="rId10" Type="http://schemas.openxmlformats.org/officeDocument/2006/relationships/theme" Target="theme/theme1.xml"/><Relationship Id="rId4" Type="http://schemas.openxmlformats.org/officeDocument/2006/relationships/diagramData" Target="diagrams/data1.xml"/><Relationship Id="rId9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3">
  <dgm:title val=""/>
  <dgm:desc val=""/>
  <dgm:catLst>
    <dgm:cat type="accent3" pri="11300"/>
  </dgm:catLst>
  <dgm:styleLbl name="node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>
        <a:shade val="80000"/>
      </a:schemeClr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>
        <a:shade val="80000"/>
      </a:schemeClr>
      <a:schemeClr val="accent3">
        <a:tint val="70000"/>
      </a:schemeClr>
    </dgm:fillClrLst>
    <dgm:linClrLst>
      <a:schemeClr val="accent3">
        <a:shade val="80000"/>
      </a:schemeClr>
      <a:schemeClr val="accent3">
        <a:tint val="70000"/>
      </a:schemeClr>
    </dgm:linClrLst>
    <dgm:effectClrLst/>
    <dgm:txLinClrLst/>
    <dgm:txFillClrLst/>
    <dgm:txEffectClrLst/>
  </dgm:styleLbl>
  <dgm:styleLbl name="lnNode1">
    <dgm:fillClrLst>
      <a:schemeClr val="accent3">
        <a:shade val="80000"/>
      </a:schemeClr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shade val="80000"/>
        <a:alpha val="50000"/>
      </a:schemeClr>
      <a:schemeClr val="accent3">
        <a:tint val="7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>
        <a:shade val="90000"/>
      </a:schemeClr>
      <a:schemeClr val="accent3">
        <a:tint val="70000"/>
      </a:schemeClr>
    </dgm:fillClrLst>
    <dgm:linClrLst>
      <a:schemeClr val="accent3">
        <a:shade val="90000"/>
      </a:schemeClr>
      <a:schemeClr val="accent3">
        <a:tint val="70000"/>
      </a:schemeClr>
    </dgm:linClrLst>
    <dgm:effectClrLst/>
    <dgm:txLinClrLst/>
    <dgm:txFillClrLst/>
    <dgm:txEffectClrLst/>
  </dgm:styleLbl>
  <dgm:styleLbl name="fgSibTrans2D1">
    <dgm:fillClrLst>
      <a:schemeClr val="accent3">
        <a:shade val="90000"/>
      </a:schemeClr>
      <a:schemeClr val="accent3">
        <a:tint val="70000"/>
      </a:schemeClr>
    </dgm:fillClrLst>
    <dgm:linClrLst>
      <a:schemeClr val="accent3">
        <a:shade val="90000"/>
      </a:schemeClr>
      <a:schemeClr val="accent3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>
        <a:shade val="90000"/>
      </a:schemeClr>
      <a:schemeClr val="accent3">
        <a:tint val="70000"/>
      </a:schemeClr>
    </dgm:fillClrLst>
    <dgm:linClrLst>
      <a:schemeClr val="accent3">
        <a:shade val="90000"/>
      </a:schemeClr>
      <a:schemeClr val="accent3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sibTrans1D1">
    <dgm:fillClrLst>
      <a:schemeClr val="accent3">
        <a:shade val="90000"/>
      </a:schemeClr>
      <a:schemeClr val="accent3">
        <a:tint val="70000"/>
      </a:schemeClr>
    </dgm:fillClrLst>
    <dgm:linClrLst>
      <a:schemeClr val="accent3">
        <a:shade val="90000"/>
      </a:schemeClr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9000"/>
      </a:schemeClr>
    </dgm:fillClrLst>
    <dgm:linClrLst meth="repeat">
      <a:schemeClr val="accent3">
        <a:tint val="99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80000"/>
      </a:schemeClr>
    </dgm:fillClrLst>
    <dgm:linClrLst meth="repeat">
      <a:schemeClr val="accent3">
        <a:tint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>
        <a:shade val="80000"/>
      </a:schemeClr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>
        <a:shade val="80000"/>
      </a:schemeClr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>
        <a:shade val="80000"/>
      </a:schemeClr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>
        <a:shade val="80000"/>
      </a:schemeClr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>
        <a:shade val="80000"/>
      </a:schemeClr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40000"/>
      </a:schemeClr>
    </dgm:fillClrLst>
    <dgm:linClrLst meth="repeat">
      <a:schemeClr val="accent3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40000"/>
      </a:schemeClr>
    </dgm:fillClrLst>
    <dgm:linClrLst meth="repeat">
      <a:schemeClr val="accent3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9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8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FC52749-93C8-420A-BC7C-BAF0DBFA574B}" type="doc">
      <dgm:prSet loTypeId="urn:microsoft.com/office/officeart/2005/8/layout/chevron2" loCatId="list" qsTypeId="urn:microsoft.com/office/officeart/2005/8/quickstyle/simple1" qsCatId="simple" csTypeId="urn:microsoft.com/office/officeart/2005/8/colors/accent3_3" csCatId="accent3" phldr="1"/>
      <dgm:spPr/>
      <dgm:t>
        <a:bodyPr/>
        <a:lstStyle/>
        <a:p>
          <a:endParaRPr lang="en-US"/>
        </a:p>
      </dgm:t>
    </dgm:pt>
    <dgm:pt modelId="{C5EAFCD5-4130-4743-9BF3-472F7F89F771}">
      <dgm:prSet phldrT="[Text]" custT="1"/>
      <dgm:spPr/>
      <dgm:t>
        <a:bodyPr/>
        <a:lstStyle/>
        <a:p>
          <a:r>
            <a:rPr lang="en-US" sz="1000"/>
            <a:t>fMRIPrep</a:t>
          </a:r>
        </a:p>
      </dgm:t>
    </dgm:pt>
    <dgm:pt modelId="{6CEE8E3F-DFC4-4BC5-B9FA-0E4F232BC35E}" type="parTrans" cxnId="{5649CD15-D966-49C4-BFAF-B258CC891894}">
      <dgm:prSet/>
      <dgm:spPr/>
      <dgm:t>
        <a:bodyPr/>
        <a:lstStyle/>
        <a:p>
          <a:endParaRPr lang="en-US"/>
        </a:p>
      </dgm:t>
    </dgm:pt>
    <dgm:pt modelId="{7EB5B96C-0569-4843-BB46-4D92BDAA6B22}" type="sibTrans" cxnId="{5649CD15-D966-49C4-BFAF-B258CC891894}">
      <dgm:prSet/>
      <dgm:spPr/>
      <dgm:t>
        <a:bodyPr/>
        <a:lstStyle/>
        <a:p>
          <a:endParaRPr lang="en-US"/>
        </a:p>
      </dgm:t>
    </dgm:pt>
    <dgm:pt modelId="{DEB8C123-9913-4E5F-87B5-57FD2D2AE15A}">
      <dgm:prSet phldrT="[Text]" custT="1"/>
      <dgm:spPr/>
      <dgm:t>
        <a:bodyPr/>
        <a:lstStyle/>
        <a:p>
          <a:r>
            <a:rPr lang="en-US" sz="1200"/>
            <a:t>Standard fmriprep preprocessing (both symmetric and asymmetric templates)</a:t>
          </a:r>
        </a:p>
      </dgm:t>
    </dgm:pt>
    <dgm:pt modelId="{370F3563-C170-40E8-BEB1-B89EFA4751DC}" type="parTrans" cxnId="{81A09C5D-E91E-47F5-91D9-24B0D55F3E28}">
      <dgm:prSet/>
      <dgm:spPr/>
      <dgm:t>
        <a:bodyPr/>
        <a:lstStyle/>
        <a:p>
          <a:endParaRPr lang="en-US"/>
        </a:p>
      </dgm:t>
    </dgm:pt>
    <dgm:pt modelId="{29428618-EA64-41F7-80B6-8A734AE309D8}" type="sibTrans" cxnId="{81A09C5D-E91E-47F5-91D9-24B0D55F3E28}">
      <dgm:prSet/>
      <dgm:spPr/>
      <dgm:t>
        <a:bodyPr/>
        <a:lstStyle/>
        <a:p>
          <a:endParaRPr lang="en-US"/>
        </a:p>
      </dgm:t>
    </dgm:pt>
    <dgm:pt modelId="{C418F119-DE7B-457A-B9B2-290F5B452629}">
      <dgm:prSet phldrT="[Text]" custT="1"/>
      <dgm:spPr/>
      <dgm:t>
        <a:bodyPr/>
        <a:lstStyle/>
        <a:p>
          <a:r>
            <a:rPr lang="en-US" sz="1000"/>
            <a:t>nilearn.img.clean_img</a:t>
          </a:r>
        </a:p>
      </dgm:t>
    </dgm:pt>
    <dgm:pt modelId="{272EF46B-2482-4075-8A6F-29533589E809}" type="parTrans" cxnId="{84A2A7C8-25F1-49EA-8A81-3E594BDB09A0}">
      <dgm:prSet/>
      <dgm:spPr/>
      <dgm:t>
        <a:bodyPr/>
        <a:lstStyle/>
        <a:p>
          <a:endParaRPr lang="en-US"/>
        </a:p>
      </dgm:t>
    </dgm:pt>
    <dgm:pt modelId="{630452F8-3AA7-4538-98F9-A2C2A2E2BB20}" type="sibTrans" cxnId="{84A2A7C8-25F1-49EA-8A81-3E594BDB09A0}">
      <dgm:prSet/>
      <dgm:spPr/>
      <dgm:t>
        <a:bodyPr/>
        <a:lstStyle/>
        <a:p>
          <a:endParaRPr lang="en-US"/>
        </a:p>
      </dgm:t>
    </dgm:pt>
    <dgm:pt modelId="{30574B23-A957-455F-B106-B2E5FAA0AF5A}">
      <dgm:prSet phldrT="[Text]" custT="1"/>
      <dgm:spPr/>
      <dgm:t>
        <a:bodyPr/>
        <a:lstStyle/>
        <a:p>
          <a:r>
            <a:rPr lang="en-US" sz="1000"/>
            <a:t>Fisher Z &amp; Z map</a:t>
          </a:r>
        </a:p>
      </dgm:t>
    </dgm:pt>
    <dgm:pt modelId="{E844FDD1-A024-43DC-838E-61CD343A5C4E}" type="parTrans" cxnId="{042990F0-3379-4CD7-8D72-C73536078525}">
      <dgm:prSet/>
      <dgm:spPr/>
      <dgm:t>
        <a:bodyPr/>
        <a:lstStyle/>
        <a:p>
          <a:endParaRPr lang="en-US"/>
        </a:p>
      </dgm:t>
    </dgm:pt>
    <dgm:pt modelId="{5B4E92FF-B69E-4D48-82F4-DAC5B0191413}" type="sibTrans" cxnId="{042990F0-3379-4CD7-8D72-C73536078525}">
      <dgm:prSet/>
      <dgm:spPr/>
      <dgm:t>
        <a:bodyPr/>
        <a:lstStyle/>
        <a:p>
          <a:endParaRPr lang="en-US"/>
        </a:p>
      </dgm:t>
    </dgm:pt>
    <dgm:pt modelId="{312AB9B9-629F-41FA-AFDB-75E773F3EEED}">
      <dgm:prSet phldrT="[Text]" custT="1"/>
      <dgm:spPr/>
      <dgm:t>
        <a:bodyPr/>
        <a:lstStyle/>
        <a:p>
          <a:r>
            <a:rPr lang="en-US" sz="1200"/>
            <a:t>3dcalc -a &lt;corr_image&gt; -expr 'log((a+1)/(1-a))/2' -prefix &lt;z_output_image&gt;</a:t>
          </a:r>
        </a:p>
      </dgm:t>
    </dgm:pt>
    <dgm:pt modelId="{5C1B43B0-5808-4F61-AC38-8CE6C2163A66}" type="parTrans" cxnId="{6B774760-EFF3-4013-AE57-5BE9C8E0606E}">
      <dgm:prSet/>
      <dgm:spPr/>
      <dgm:t>
        <a:bodyPr/>
        <a:lstStyle/>
        <a:p>
          <a:endParaRPr lang="en-US"/>
        </a:p>
      </dgm:t>
    </dgm:pt>
    <dgm:pt modelId="{9AE38F73-94B3-45FC-A5B1-4CD84D2731B8}" type="sibTrans" cxnId="{6B774760-EFF3-4013-AE57-5BE9C8E0606E}">
      <dgm:prSet/>
      <dgm:spPr/>
      <dgm:t>
        <a:bodyPr/>
        <a:lstStyle/>
        <a:p>
          <a:endParaRPr lang="en-US"/>
        </a:p>
      </dgm:t>
    </dgm:pt>
    <dgm:pt modelId="{F1E318CA-89F0-4252-951E-1C99D82FBC6D}">
      <dgm:prSet phldrT="[Text]" custT="1"/>
      <dgm:spPr/>
      <dgm:t>
        <a:bodyPr/>
        <a:lstStyle/>
        <a:p>
          <a:r>
            <a:rPr lang="en-US" sz="1000"/>
            <a:t>L/R swap</a:t>
          </a:r>
        </a:p>
      </dgm:t>
    </dgm:pt>
    <dgm:pt modelId="{058B816B-5411-4507-8387-EC3FE58638A6}" type="parTrans" cxnId="{43E66EEC-015E-4960-A5ED-A8EE646ECB67}">
      <dgm:prSet/>
      <dgm:spPr/>
      <dgm:t>
        <a:bodyPr/>
        <a:lstStyle/>
        <a:p>
          <a:endParaRPr lang="en-US"/>
        </a:p>
      </dgm:t>
    </dgm:pt>
    <dgm:pt modelId="{6A1FA2F7-3D99-475A-9613-D4E293F73D1F}" type="sibTrans" cxnId="{43E66EEC-015E-4960-A5ED-A8EE646ECB67}">
      <dgm:prSet/>
      <dgm:spPr/>
      <dgm:t>
        <a:bodyPr/>
        <a:lstStyle/>
        <a:p>
          <a:endParaRPr lang="en-US"/>
        </a:p>
      </dgm:t>
    </dgm:pt>
    <dgm:pt modelId="{928C173C-018B-4C99-A7CD-C5A77F5CE40C}">
      <dgm:prSet phldrT="[Text]" custT="1"/>
      <dgm:spPr/>
      <dgm:t>
        <a:bodyPr/>
        <a:lstStyle/>
        <a:p>
          <a:r>
            <a:rPr lang="en-US" sz="1000"/>
            <a:t>Pearson Correlation</a:t>
          </a:r>
        </a:p>
      </dgm:t>
    </dgm:pt>
    <dgm:pt modelId="{37DDF1DA-81AF-4D64-AA76-B07F5E7F6E92}" type="parTrans" cxnId="{3142C261-B6F4-46C6-8787-DA319596134E}">
      <dgm:prSet/>
      <dgm:spPr/>
      <dgm:t>
        <a:bodyPr/>
        <a:lstStyle/>
        <a:p>
          <a:endParaRPr lang="en-US"/>
        </a:p>
      </dgm:t>
    </dgm:pt>
    <dgm:pt modelId="{2A34D1EA-F693-4C86-9EED-8BEAAADA27EF}" type="sibTrans" cxnId="{3142C261-B6F4-46C6-8787-DA319596134E}">
      <dgm:prSet/>
      <dgm:spPr/>
      <dgm:t>
        <a:bodyPr/>
        <a:lstStyle/>
        <a:p>
          <a:endParaRPr lang="en-US"/>
        </a:p>
      </dgm:t>
    </dgm:pt>
    <dgm:pt modelId="{092A6259-D64A-446D-AF42-A7D8625D9EB4}">
      <dgm:prSet phldrT="[Text]" custT="1"/>
      <dgm:spPr/>
      <dgm:t>
        <a:bodyPr/>
        <a:lstStyle/>
        <a:p>
          <a:r>
            <a:rPr lang="en-US" sz="1000"/>
            <a:t>Group mask</a:t>
          </a:r>
        </a:p>
      </dgm:t>
    </dgm:pt>
    <dgm:pt modelId="{DA626DBA-2C57-4800-8659-F1F1849AF402}" type="parTrans" cxnId="{DFFD42B6-D53C-4F93-8625-605588173341}">
      <dgm:prSet/>
      <dgm:spPr/>
      <dgm:t>
        <a:bodyPr/>
        <a:lstStyle/>
        <a:p>
          <a:endParaRPr lang="en-US"/>
        </a:p>
      </dgm:t>
    </dgm:pt>
    <dgm:pt modelId="{0AC52DF4-0517-4337-BB9E-39755346EC12}" type="sibTrans" cxnId="{DFFD42B6-D53C-4F93-8625-605588173341}">
      <dgm:prSet/>
      <dgm:spPr/>
      <dgm:t>
        <a:bodyPr/>
        <a:lstStyle/>
        <a:p>
          <a:endParaRPr lang="en-US"/>
        </a:p>
      </dgm:t>
    </dgm:pt>
    <dgm:pt modelId="{6D411C35-E632-4AB4-9B87-1A804B8D9344}">
      <dgm:prSet phldrT="[Text]" custT="1"/>
      <dgm:spPr/>
      <dgm:t>
        <a:bodyPr/>
        <a:lstStyle/>
        <a:p>
          <a:r>
            <a:rPr lang="en-US" sz="1000"/>
            <a:t>Group level analysis</a:t>
          </a:r>
        </a:p>
      </dgm:t>
    </dgm:pt>
    <dgm:pt modelId="{D912B47F-F138-4DD4-AB1C-39FFD58C6C5B}" type="parTrans" cxnId="{75B2A54F-4459-493D-AC72-D27E8730B09E}">
      <dgm:prSet/>
      <dgm:spPr/>
      <dgm:t>
        <a:bodyPr/>
        <a:lstStyle/>
        <a:p>
          <a:endParaRPr lang="en-US"/>
        </a:p>
      </dgm:t>
    </dgm:pt>
    <dgm:pt modelId="{0DED0D95-8959-45AC-9B0A-FF2EBF7D8B5A}" type="sibTrans" cxnId="{75B2A54F-4459-493D-AC72-D27E8730B09E}">
      <dgm:prSet/>
      <dgm:spPr/>
      <dgm:t>
        <a:bodyPr/>
        <a:lstStyle/>
        <a:p>
          <a:endParaRPr lang="en-US"/>
        </a:p>
      </dgm:t>
    </dgm:pt>
    <dgm:pt modelId="{43EF9938-5D41-4B08-A918-1801DD3AAF35}">
      <dgm:prSet phldrT="[Text]" custT="1"/>
      <dgm:spPr/>
      <dgm:t>
        <a:bodyPr/>
        <a:lstStyle/>
        <a:p>
          <a:r>
            <a:rPr lang="en-US" sz="1200" b="1"/>
            <a:t>img.clean_img</a:t>
          </a:r>
          <a:r>
            <a:rPr lang="en-US" sz="1200"/>
            <a:t>(func_img, confounds=confounds_matrix, detrend=True, standardize=True, low_pass=0.08, high_pass=0.008, t_r=2.61, mask_img=mask, ensure_finite=True) </a:t>
          </a:r>
        </a:p>
      </dgm:t>
    </dgm:pt>
    <dgm:pt modelId="{40332CF1-985E-4A0C-B9CA-FC6AC893FE78}" type="parTrans" cxnId="{30E6289C-1D48-47F5-88F2-BAEA2F54E826}">
      <dgm:prSet/>
      <dgm:spPr/>
      <dgm:t>
        <a:bodyPr/>
        <a:lstStyle/>
        <a:p>
          <a:endParaRPr lang="en-US"/>
        </a:p>
      </dgm:t>
    </dgm:pt>
    <dgm:pt modelId="{E216AAA8-76F0-477A-80FA-DB35EFB7CE8E}" type="sibTrans" cxnId="{30E6289C-1D48-47F5-88F2-BAEA2F54E826}">
      <dgm:prSet/>
      <dgm:spPr/>
      <dgm:t>
        <a:bodyPr/>
        <a:lstStyle/>
        <a:p>
          <a:endParaRPr lang="en-US"/>
        </a:p>
      </dgm:t>
    </dgm:pt>
    <dgm:pt modelId="{B7C42E3E-9E07-4605-9F1C-844E0B689E9C}">
      <dgm:prSet phldrT="[Text]" custT="1"/>
      <dgm:spPr/>
      <dgm:t>
        <a:bodyPr/>
        <a:lstStyle/>
        <a:p>
          <a:r>
            <a:rPr lang="en-US" sz="1200"/>
            <a:t>Using Spike regression</a:t>
          </a:r>
        </a:p>
      </dgm:t>
    </dgm:pt>
    <dgm:pt modelId="{0387FC9F-9EB1-4B17-BC40-EB89B18F7508}" type="parTrans" cxnId="{285F7C3B-6EAA-49FD-B17E-D9676B35F7A5}">
      <dgm:prSet/>
      <dgm:spPr/>
      <dgm:t>
        <a:bodyPr/>
        <a:lstStyle/>
        <a:p>
          <a:endParaRPr lang="en-US"/>
        </a:p>
      </dgm:t>
    </dgm:pt>
    <dgm:pt modelId="{FECAF129-C975-49F5-B7DA-7C6F2202AB83}" type="sibTrans" cxnId="{285F7C3B-6EAA-49FD-B17E-D9676B35F7A5}">
      <dgm:prSet/>
      <dgm:spPr/>
      <dgm:t>
        <a:bodyPr/>
        <a:lstStyle/>
        <a:p>
          <a:endParaRPr lang="en-US"/>
        </a:p>
      </dgm:t>
    </dgm:pt>
    <dgm:pt modelId="{734A78BB-4950-4021-8EA5-A95A573288A6}">
      <dgm:prSet custT="1"/>
      <dgm:spPr/>
      <dgm:t>
        <a:bodyPr/>
        <a:lstStyle/>
        <a:p>
          <a:r>
            <a:rPr lang="en-US" sz="1200"/>
            <a:t> With </a:t>
          </a:r>
          <a:r>
            <a:rPr lang="en-US" sz="1200" b="1"/>
            <a:t>fslmaths</a:t>
          </a:r>
          <a:r>
            <a:rPr lang="en-US" sz="1200"/>
            <a:t> using space-MNI152NLin6Sym_desc-brain_mask.nii.gz </a:t>
          </a:r>
        </a:p>
      </dgm:t>
    </dgm:pt>
    <dgm:pt modelId="{519B7054-44F8-4F27-890C-18B32DFC3192}" type="parTrans" cxnId="{55B7FF4C-94AC-4B28-A29F-D62740E7A531}">
      <dgm:prSet/>
      <dgm:spPr/>
      <dgm:t>
        <a:bodyPr/>
        <a:lstStyle/>
        <a:p>
          <a:endParaRPr lang="en-US"/>
        </a:p>
      </dgm:t>
    </dgm:pt>
    <dgm:pt modelId="{97883B23-054C-462F-A95B-92A0911358D4}" type="sibTrans" cxnId="{55B7FF4C-94AC-4B28-A29F-D62740E7A531}">
      <dgm:prSet/>
      <dgm:spPr/>
      <dgm:t>
        <a:bodyPr/>
        <a:lstStyle/>
        <a:p>
          <a:endParaRPr lang="en-US"/>
        </a:p>
      </dgm:t>
    </dgm:pt>
    <dgm:pt modelId="{3FF5BF31-BAE2-4726-9FCA-0B0158EF50D5}">
      <dgm:prSet phldrT="[Text]" custT="1"/>
      <dgm:spPr/>
      <dgm:t>
        <a:bodyPr/>
        <a:lstStyle/>
        <a:p>
          <a:r>
            <a:rPr lang="en-US" sz="1200"/>
            <a:t>fslswapdim &lt;smoothed_image&gt; -x y z &lt;LR_flipped_output_image&gt;</a:t>
          </a:r>
        </a:p>
      </dgm:t>
    </dgm:pt>
    <dgm:pt modelId="{4D4DF26E-F416-4820-8A82-12F3B158B464}" type="parTrans" cxnId="{7FD8CE15-91E6-4C10-A909-22099E3CD269}">
      <dgm:prSet/>
      <dgm:spPr/>
      <dgm:t>
        <a:bodyPr/>
        <a:lstStyle/>
        <a:p>
          <a:endParaRPr lang="en-US"/>
        </a:p>
      </dgm:t>
    </dgm:pt>
    <dgm:pt modelId="{733E4FD2-7DCC-4DAD-8C64-0370379F9FB2}" type="sibTrans" cxnId="{7FD8CE15-91E6-4C10-A909-22099E3CD269}">
      <dgm:prSet/>
      <dgm:spPr/>
      <dgm:t>
        <a:bodyPr/>
        <a:lstStyle/>
        <a:p>
          <a:endParaRPr lang="en-US"/>
        </a:p>
      </dgm:t>
    </dgm:pt>
    <dgm:pt modelId="{FADC51E0-6446-42BF-B71E-C1D58903D3AD}">
      <dgm:prSet phldrT="[Text]" custT="1"/>
      <dgm:spPr/>
      <dgm:t>
        <a:bodyPr/>
        <a:lstStyle/>
        <a:p>
          <a:r>
            <a:rPr lang="en-US" sz="1200"/>
            <a:t>3dTcorrelate -pearson -polort -1 -prefix &lt;corr_output_image&gt; &lt;smoothed_image&gt; &lt;LR_flipped_image&gt; (afni)</a:t>
          </a:r>
        </a:p>
      </dgm:t>
    </dgm:pt>
    <dgm:pt modelId="{A549948A-0BBC-4C27-A0B3-A03C3DF09BF7}" type="parTrans" cxnId="{EBEF53B0-DBCE-4E47-9182-0394794752CC}">
      <dgm:prSet/>
      <dgm:spPr/>
      <dgm:t>
        <a:bodyPr/>
        <a:lstStyle/>
        <a:p>
          <a:endParaRPr lang="en-US"/>
        </a:p>
      </dgm:t>
    </dgm:pt>
    <dgm:pt modelId="{1E3D8D95-EF5D-48DF-A0B6-E791D913311E}" type="sibTrans" cxnId="{EBEF53B0-DBCE-4E47-9182-0394794752CC}">
      <dgm:prSet/>
      <dgm:spPr/>
      <dgm:t>
        <a:bodyPr/>
        <a:lstStyle/>
        <a:p>
          <a:endParaRPr lang="en-US"/>
        </a:p>
      </dgm:t>
    </dgm:pt>
    <dgm:pt modelId="{1BE098B3-1CA4-4DA9-A213-719F8B44123D}">
      <dgm:prSet phldrT="[Text]" custT="1"/>
      <dgm:spPr/>
      <dgm:t>
        <a:bodyPr/>
        <a:lstStyle/>
        <a:p>
          <a:r>
            <a:rPr lang="en-US" sz="1200"/>
            <a:t>With randomise from fsl (FWER and TFCE corrected)</a:t>
          </a:r>
        </a:p>
      </dgm:t>
    </dgm:pt>
    <dgm:pt modelId="{453A8F75-77A9-4953-9103-0C10A4E1197D}" type="parTrans" cxnId="{76163473-8DEE-4285-9FAC-F2BFFC5A067F}">
      <dgm:prSet/>
      <dgm:spPr/>
      <dgm:t>
        <a:bodyPr/>
        <a:lstStyle/>
        <a:p>
          <a:endParaRPr lang="en-US"/>
        </a:p>
      </dgm:t>
    </dgm:pt>
    <dgm:pt modelId="{F4F8EC9D-4B6F-455A-9E58-0E2208B99D4B}" type="sibTrans" cxnId="{76163473-8DEE-4285-9FAC-F2BFFC5A067F}">
      <dgm:prSet/>
      <dgm:spPr/>
      <dgm:t>
        <a:bodyPr/>
        <a:lstStyle/>
        <a:p>
          <a:endParaRPr lang="en-US"/>
        </a:p>
      </dgm:t>
    </dgm:pt>
    <dgm:pt modelId="{37FEAE2E-8B25-4332-A92E-A6451C5F28B8}">
      <dgm:prSet phldrT="[Text]" custT="1"/>
      <dgm:spPr/>
      <dgm:t>
        <a:bodyPr/>
        <a:lstStyle/>
        <a:p>
          <a:r>
            <a:rPr lang="en-US" sz="1000"/>
            <a:t>Smoothing</a:t>
          </a:r>
        </a:p>
      </dgm:t>
    </dgm:pt>
    <dgm:pt modelId="{2DA02038-596F-42DD-B23F-B5AFF639E42F}" type="parTrans" cxnId="{8BB1BDF8-DAF1-46DE-A687-46027B78BF20}">
      <dgm:prSet/>
      <dgm:spPr/>
      <dgm:t>
        <a:bodyPr/>
        <a:lstStyle/>
        <a:p>
          <a:endParaRPr lang="en-US"/>
        </a:p>
      </dgm:t>
    </dgm:pt>
    <dgm:pt modelId="{F8FB1846-6E1D-4A58-AD41-95FB45CF46FC}" type="sibTrans" cxnId="{8BB1BDF8-DAF1-46DE-A687-46027B78BF20}">
      <dgm:prSet/>
      <dgm:spPr/>
      <dgm:t>
        <a:bodyPr/>
        <a:lstStyle/>
        <a:p>
          <a:endParaRPr lang="en-US"/>
        </a:p>
      </dgm:t>
    </dgm:pt>
    <dgm:pt modelId="{B3EEF50F-0ABE-495A-B8DA-4BF2335C8FCA}">
      <dgm:prSet phldrT="[Text]" custT="1"/>
      <dgm:spPr/>
      <dgm:t>
        <a:bodyPr/>
        <a:lstStyle/>
        <a:p>
          <a:r>
            <a:rPr lang="en-US" sz="1200"/>
            <a:t>fslmaths &lt;subject&gt;_cleaned_image.nii.gz -kernel gauss 2.5 -fmean -mas &lt;subject_asym_brain_mask&gt;  &lt;subject&gt;_smoothed_image.nii.gz</a:t>
          </a:r>
        </a:p>
      </dgm:t>
    </dgm:pt>
    <dgm:pt modelId="{A0C25E5F-ABFA-417C-BD38-91CEABDCF44E}" type="parTrans" cxnId="{A04EC88F-B6FC-4831-8974-D4781AC17E7B}">
      <dgm:prSet/>
      <dgm:spPr/>
      <dgm:t>
        <a:bodyPr/>
        <a:lstStyle/>
        <a:p>
          <a:endParaRPr lang="en-US"/>
        </a:p>
      </dgm:t>
    </dgm:pt>
    <dgm:pt modelId="{A192C4FC-DCD6-49C1-BCD5-3F794EC3FC29}" type="sibTrans" cxnId="{A04EC88F-B6FC-4831-8974-D4781AC17E7B}">
      <dgm:prSet/>
      <dgm:spPr/>
      <dgm:t>
        <a:bodyPr/>
        <a:lstStyle/>
        <a:p>
          <a:endParaRPr lang="en-US"/>
        </a:p>
      </dgm:t>
    </dgm:pt>
    <dgm:pt modelId="{5FF116DA-9297-47D9-9884-74457F9AAF18}">
      <dgm:prSet phldrT="[Text]" custT="1"/>
      <dgm:spPr/>
      <dgm:t>
        <a:bodyPr/>
        <a:lstStyle/>
        <a:p>
          <a:r>
            <a:rPr lang="en-US" sz="1000"/>
            <a:t>Merge images</a:t>
          </a:r>
        </a:p>
      </dgm:t>
    </dgm:pt>
    <dgm:pt modelId="{0B009318-96D8-40A6-9DE3-E4E2AD7AC425}" type="parTrans" cxnId="{5B134BB2-8131-4B06-B342-02275E23B537}">
      <dgm:prSet/>
      <dgm:spPr/>
      <dgm:t>
        <a:bodyPr/>
        <a:lstStyle/>
        <a:p>
          <a:endParaRPr lang="en-US"/>
        </a:p>
      </dgm:t>
    </dgm:pt>
    <dgm:pt modelId="{2D47E797-0F77-4A83-95AB-ACB896DDBB63}" type="sibTrans" cxnId="{5B134BB2-8131-4B06-B342-02275E23B537}">
      <dgm:prSet/>
      <dgm:spPr/>
      <dgm:t>
        <a:bodyPr/>
        <a:lstStyle/>
        <a:p>
          <a:endParaRPr lang="en-US"/>
        </a:p>
      </dgm:t>
    </dgm:pt>
    <dgm:pt modelId="{FA076C80-E089-41FC-8968-8296E8297281}">
      <dgm:prSet phldrT="[Text]" custT="1"/>
      <dgm:spPr/>
      <dgm:t>
        <a:bodyPr/>
        <a:lstStyle/>
        <a:p>
          <a:r>
            <a:rPr lang="en-US" sz="1200"/>
            <a:t>With fslmerge -t all &lt;subject_z_map_output_image&gt;.nii.gz maps merged</a:t>
          </a:r>
        </a:p>
      </dgm:t>
    </dgm:pt>
    <dgm:pt modelId="{F8EDF740-7728-41E8-A6C3-2B2AB433B6F8}" type="parTrans" cxnId="{A4DD5957-3DD4-4E22-B9FE-6970E95E6D51}">
      <dgm:prSet/>
      <dgm:spPr/>
      <dgm:t>
        <a:bodyPr/>
        <a:lstStyle/>
        <a:p>
          <a:endParaRPr lang="en-US"/>
        </a:p>
      </dgm:t>
    </dgm:pt>
    <dgm:pt modelId="{44FA8955-5978-4751-9661-A3EBA13DDAE6}" type="sibTrans" cxnId="{A4DD5957-3DD4-4E22-B9FE-6970E95E6D51}">
      <dgm:prSet/>
      <dgm:spPr/>
      <dgm:t>
        <a:bodyPr/>
        <a:lstStyle/>
        <a:p>
          <a:endParaRPr lang="en-US"/>
        </a:p>
      </dgm:t>
    </dgm:pt>
    <dgm:pt modelId="{29ABCDCA-49B2-484C-9002-B6DC588B7C37}">
      <dgm:prSet phldrT="[Text]" custT="1"/>
      <dgm:spPr/>
      <dgm:t>
        <a:bodyPr/>
        <a:lstStyle/>
        <a:p>
          <a:r>
            <a:rPr lang="en-US" sz="1200"/>
            <a:t> 3dcalc -a &lt;z_output_image&gt; -expr 'a*sqrt(160-3)' -prefix &lt;z_map_output_image&gt;</a:t>
          </a:r>
        </a:p>
      </dgm:t>
    </dgm:pt>
    <dgm:pt modelId="{FA7AB34E-FA78-4C42-98A9-8796EFB12E9B}" type="parTrans" cxnId="{7A3D3BBC-A3F6-485A-B22D-0D4A2C5E6AF5}">
      <dgm:prSet/>
      <dgm:spPr/>
      <dgm:t>
        <a:bodyPr/>
        <a:lstStyle/>
        <a:p>
          <a:endParaRPr lang="en-US"/>
        </a:p>
      </dgm:t>
    </dgm:pt>
    <dgm:pt modelId="{E737DA64-11EB-441A-9938-53939F481C25}" type="sibTrans" cxnId="{7A3D3BBC-A3F6-485A-B22D-0D4A2C5E6AF5}">
      <dgm:prSet/>
      <dgm:spPr/>
      <dgm:t>
        <a:bodyPr/>
        <a:lstStyle/>
        <a:p>
          <a:endParaRPr lang="en-US"/>
        </a:p>
      </dgm:t>
    </dgm:pt>
    <dgm:pt modelId="{8FD48428-4359-4C39-A842-31A750533AFE}">
      <dgm:prSet phldrT="[Text]" custT="1"/>
      <dgm:spPr/>
      <dgm:t>
        <a:bodyPr/>
        <a:lstStyle/>
        <a:p>
          <a:r>
            <a:rPr lang="en-US" sz="1200"/>
            <a:t>number of volumes = 160</a:t>
          </a:r>
        </a:p>
      </dgm:t>
    </dgm:pt>
    <dgm:pt modelId="{337F8BEC-F3E2-43A2-A099-D1D38F32E47F}" type="parTrans" cxnId="{AAE20A83-3919-4352-994F-F329F0D60AD0}">
      <dgm:prSet/>
      <dgm:spPr/>
      <dgm:t>
        <a:bodyPr/>
        <a:lstStyle/>
        <a:p>
          <a:endParaRPr lang="en-US"/>
        </a:p>
      </dgm:t>
    </dgm:pt>
    <dgm:pt modelId="{14242F4C-42FA-4DDF-8D2A-74CE8D4D174C}" type="sibTrans" cxnId="{AAE20A83-3919-4352-994F-F329F0D60AD0}">
      <dgm:prSet/>
      <dgm:spPr/>
      <dgm:t>
        <a:bodyPr/>
        <a:lstStyle/>
        <a:p>
          <a:endParaRPr lang="en-US"/>
        </a:p>
      </dgm:t>
    </dgm:pt>
    <dgm:pt modelId="{A44E61B2-CF8D-4EE1-8B3C-384603664E1C}" type="pres">
      <dgm:prSet presAssocID="{0FC52749-93C8-420A-BC7C-BAF0DBFA574B}" presName="linearFlow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9CDDC4CD-474C-483D-AEAD-8D4D6C05A854}" type="pres">
      <dgm:prSet presAssocID="{C5EAFCD5-4130-4743-9BF3-472F7F89F771}" presName="composite" presStyleCnt="0"/>
      <dgm:spPr/>
      <dgm:t>
        <a:bodyPr/>
        <a:lstStyle/>
        <a:p>
          <a:endParaRPr lang="en-US"/>
        </a:p>
      </dgm:t>
    </dgm:pt>
    <dgm:pt modelId="{67FB5705-F147-41FC-849E-844EB9B645B0}" type="pres">
      <dgm:prSet presAssocID="{C5EAFCD5-4130-4743-9BF3-472F7F89F771}" presName="parentText" presStyleLbl="alignNode1" presStyleIdx="0" presStyleCnt="9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B15E265-EFA6-4F4E-B09D-BCDEA4432D9A}" type="pres">
      <dgm:prSet presAssocID="{C5EAFCD5-4130-4743-9BF3-472F7F89F771}" presName="descendantText" presStyleLbl="alignAcc1" presStyleIdx="0" presStyleCnt="9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  <dgm:pt modelId="{4CD7588D-A18B-4E9E-882C-8AAE4603E7AB}" type="pres">
      <dgm:prSet presAssocID="{7EB5B96C-0569-4843-BB46-4D92BDAA6B22}" presName="sp" presStyleCnt="0"/>
      <dgm:spPr/>
      <dgm:t>
        <a:bodyPr/>
        <a:lstStyle/>
        <a:p>
          <a:endParaRPr lang="en-US"/>
        </a:p>
      </dgm:t>
    </dgm:pt>
    <dgm:pt modelId="{4307FC8A-8703-411F-9167-D2A119B44670}" type="pres">
      <dgm:prSet presAssocID="{C418F119-DE7B-457A-B9B2-290F5B452629}" presName="composite" presStyleCnt="0"/>
      <dgm:spPr/>
      <dgm:t>
        <a:bodyPr/>
        <a:lstStyle/>
        <a:p>
          <a:endParaRPr lang="en-US"/>
        </a:p>
      </dgm:t>
    </dgm:pt>
    <dgm:pt modelId="{CE24FF44-6F3E-4BA0-9524-A7585B68FB5B}" type="pres">
      <dgm:prSet presAssocID="{C418F119-DE7B-457A-B9B2-290F5B452629}" presName="parentText" presStyleLbl="alignNode1" presStyleIdx="1" presStyleCnt="9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4AC7F80-6689-40FA-9A7D-41C71C7F2259}" type="pres">
      <dgm:prSet presAssocID="{C418F119-DE7B-457A-B9B2-290F5B452629}" presName="descendantText" presStyleLbl="alignAcc1" presStyleIdx="1" presStyleCnt="9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  <dgm:pt modelId="{89F34D34-2634-4021-878F-A609F37D6CC1}" type="pres">
      <dgm:prSet presAssocID="{630452F8-3AA7-4538-98F9-A2C2A2E2BB20}" presName="sp" presStyleCnt="0"/>
      <dgm:spPr/>
      <dgm:t>
        <a:bodyPr/>
        <a:lstStyle/>
        <a:p>
          <a:endParaRPr lang="en-US"/>
        </a:p>
      </dgm:t>
    </dgm:pt>
    <dgm:pt modelId="{042405EA-CA78-48EA-9A36-8F05B37641B1}" type="pres">
      <dgm:prSet presAssocID="{37FEAE2E-8B25-4332-A92E-A6451C5F28B8}" presName="composite" presStyleCnt="0"/>
      <dgm:spPr/>
      <dgm:t>
        <a:bodyPr/>
        <a:lstStyle/>
        <a:p>
          <a:endParaRPr lang="en-US"/>
        </a:p>
      </dgm:t>
    </dgm:pt>
    <dgm:pt modelId="{8735DE39-6FC3-4ED0-B284-2D8BC4761C04}" type="pres">
      <dgm:prSet presAssocID="{37FEAE2E-8B25-4332-A92E-A6451C5F28B8}" presName="parentText" presStyleLbl="alignNode1" presStyleIdx="2" presStyleCnt="9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C0DFFF6-EC26-493A-93A3-858D59ACDACE}" type="pres">
      <dgm:prSet presAssocID="{37FEAE2E-8B25-4332-A92E-A6451C5F28B8}" presName="descendantText" presStyleLbl="alignAcc1" presStyleIdx="2" presStyleCnt="9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  <dgm:pt modelId="{6C444480-FFB0-4887-96E2-5B0E23ED76B6}" type="pres">
      <dgm:prSet presAssocID="{F8FB1846-6E1D-4A58-AD41-95FB45CF46FC}" presName="sp" presStyleCnt="0"/>
      <dgm:spPr/>
      <dgm:t>
        <a:bodyPr/>
        <a:lstStyle/>
        <a:p>
          <a:endParaRPr lang="en-US"/>
        </a:p>
      </dgm:t>
    </dgm:pt>
    <dgm:pt modelId="{BCAAB350-1065-401B-94BB-4BD231951410}" type="pres">
      <dgm:prSet presAssocID="{092A6259-D64A-446D-AF42-A7D8625D9EB4}" presName="composite" presStyleCnt="0"/>
      <dgm:spPr/>
      <dgm:t>
        <a:bodyPr/>
        <a:lstStyle/>
        <a:p>
          <a:endParaRPr lang="en-US"/>
        </a:p>
      </dgm:t>
    </dgm:pt>
    <dgm:pt modelId="{348DC7BE-8425-4FAB-AA10-236ED34423CC}" type="pres">
      <dgm:prSet presAssocID="{092A6259-D64A-446D-AF42-A7D8625D9EB4}" presName="parentText" presStyleLbl="alignNode1" presStyleIdx="3" presStyleCnt="9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717C5A-B0F8-4DB0-B906-E842C725B77E}" type="pres">
      <dgm:prSet presAssocID="{092A6259-D64A-446D-AF42-A7D8625D9EB4}" presName="descendantText" presStyleLbl="alignAcc1" presStyleIdx="3" presStyleCnt="9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  <dgm:pt modelId="{B9205672-3A9D-4652-B8F4-58CCED1CA94F}" type="pres">
      <dgm:prSet presAssocID="{0AC52DF4-0517-4337-BB9E-39755346EC12}" presName="sp" presStyleCnt="0"/>
      <dgm:spPr/>
      <dgm:t>
        <a:bodyPr/>
        <a:lstStyle/>
        <a:p>
          <a:endParaRPr lang="en-US"/>
        </a:p>
      </dgm:t>
    </dgm:pt>
    <dgm:pt modelId="{B0AF9440-F0E5-4C0D-9F1C-51F66CD839B4}" type="pres">
      <dgm:prSet presAssocID="{F1E318CA-89F0-4252-951E-1C99D82FBC6D}" presName="composite" presStyleCnt="0"/>
      <dgm:spPr/>
      <dgm:t>
        <a:bodyPr/>
        <a:lstStyle/>
        <a:p>
          <a:endParaRPr lang="en-US"/>
        </a:p>
      </dgm:t>
    </dgm:pt>
    <dgm:pt modelId="{369DFB69-D3F5-425A-9B9F-F8404A4F130C}" type="pres">
      <dgm:prSet presAssocID="{F1E318CA-89F0-4252-951E-1C99D82FBC6D}" presName="parentText" presStyleLbl="alignNode1" presStyleIdx="4" presStyleCnt="9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EEAAB8A-EF35-4493-9360-FCB2F824A3A4}" type="pres">
      <dgm:prSet presAssocID="{F1E318CA-89F0-4252-951E-1C99D82FBC6D}" presName="descendantText" presStyleLbl="alignAcc1" presStyleIdx="4" presStyleCnt="9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  <dgm:pt modelId="{54F5D555-B482-411C-8F88-985413529A01}" type="pres">
      <dgm:prSet presAssocID="{6A1FA2F7-3D99-475A-9613-D4E293F73D1F}" presName="sp" presStyleCnt="0"/>
      <dgm:spPr/>
      <dgm:t>
        <a:bodyPr/>
        <a:lstStyle/>
        <a:p>
          <a:endParaRPr lang="en-US"/>
        </a:p>
      </dgm:t>
    </dgm:pt>
    <dgm:pt modelId="{8FE5C554-D890-4C97-99D4-74F83B957ADA}" type="pres">
      <dgm:prSet presAssocID="{928C173C-018B-4C99-A7CD-C5A77F5CE40C}" presName="composite" presStyleCnt="0"/>
      <dgm:spPr/>
      <dgm:t>
        <a:bodyPr/>
        <a:lstStyle/>
        <a:p>
          <a:endParaRPr lang="en-US"/>
        </a:p>
      </dgm:t>
    </dgm:pt>
    <dgm:pt modelId="{91FE3CE8-5615-49B5-93FE-CEF571842197}" type="pres">
      <dgm:prSet presAssocID="{928C173C-018B-4C99-A7CD-C5A77F5CE40C}" presName="parentText" presStyleLbl="alignNode1" presStyleIdx="5" presStyleCnt="9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F8951B5-775C-4DC9-93B2-F38AA95EA3FA}" type="pres">
      <dgm:prSet presAssocID="{928C173C-018B-4C99-A7CD-C5A77F5CE40C}" presName="descendantText" presStyleLbl="alignAcc1" presStyleIdx="5" presStyleCnt="9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  <dgm:pt modelId="{934FBB7D-5B8B-4F66-B882-FA3C4FF26224}" type="pres">
      <dgm:prSet presAssocID="{2A34D1EA-F693-4C86-9EED-8BEAAADA27EF}" presName="sp" presStyleCnt="0"/>
      <dgm:spPr/>
      <dgm:t>
        <a:bodyPr/>
        <a:lstStyle/>
        <a:p>
          <a:endParaRPr lang="en-US"/>
        </a:p>
      </dgm:t>
    </dgm:pt>
    <dgm:pt modelId="{A285F1A4-BD4F-40FA-9131-4ABDB0D9FCE4}" type="pres">
      <dgm:prSet presAssocID="{30574B23-A957-455F-B106-B2E5FAA0AF5A}" presName="composite" presStyleCnt="0"/>
      <dgm:spPr/>
      <dgm:t>
        <a:bodyPr/>
        <a:lstStyle/>
        <a:p>
          <a:endParaRPr lang="en-US"/>
        </a:p>
      </dgm:t>
    </dgm:pt>
    <dgm:pt modelId="{2E27E992-CE0D-49A3-8A0E-7C8D2C96F706}" type="pres">
      <dgm:prSet presAssocID="{30574B23-A957-455F-B106-B2E5FAA0AF5A}" presName="parentText" presStyleLbl="alignNode1" presStyleIdx="6" presStyleCnt="9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CA082E8-C367-445A-A4C7-F6F61248B4A3}" type="pres">
      <dgm:prSet presAssocID="{30574B23-A957-455F-B106-B2E5FAA0AF5A}" presName="descendantText" presStyleLbl="alignAcc1" presStyleIdx="6" presStyleCnt="9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  <dgm:pt modelId="{DDAE1486-49BF-4FCF-B7A9-DC06006FA85B}" type="pres">
      <dgm:prSet presAssocID="{5B4E92FF-B69E-4D48-82F4-DAC5B0191413}" presName="sp" presStyleCnt="0"/>
      <dgm:spPr/>
      <dgm:t>
        <a:bodyPr/>
        <a:lstStyle/>
        <a:p>
          <a:endParaRPr lang="en-US"/>
        </a:p>
      </dgm:t>
    </dgm:pt>
    <dgm:pt modelId="{96ED4CBB-FA93-4225-960B-245B673A701B}" type="pres">
      <dgm:prSet presAssocID="{5FF116DA-9297-47D9-9884-74457F9AAF18}" presName="composite" presStyleCnt="0"/>
      <dgm:spPr/>
      <dgm:t>
        <a:bodyPr/>
        <a:lstStyle/>
        <a:p>
          <a:endParaRPr lang="en-US"/>
        </a:p>
      </dgm:t>
    </dgm:pt>
    <dgm:pt modelId="{CA310743-5514-41A6-8AE8-B3BA903FF90F}" type="pres">
      <dgm:prSet presAssocID="{5FF116DA-9297-47D9-9884-74457F9AAF18}" presName="parentText" presStyleLbl="alignNode1" presStyleIdx="7" presStyleCnt="9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F65EF1C-8B32-4DBC-9960-A279DDDFFEE8}" type="pres">
      <dgm:prSet presAssocID="{5FF116DA-9297-47D9-9884-74457F9AAF18}" presName="descendantText" presStyleLbl="alignAcc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42DE69B-0EBA-4E2E-A52E-472A69250A1A}" type="pres">
      <dgm:prSet presAssocID="{2D47E797-0F77-4A83-95AB-ACB896DDBB63}" presName="sp" presStyleCnt="0"/>
      <dgm:spPr/>
      <dgm:t>
        <a:bodyPr/>
        <a:lstStyle/>
        <a:p>
          <a:endParaRPr lang="en-US"/>
        </a:p>
      </dgm:t>
    </dgm:pt>
    <dgm:pt modelId="{BA9D1F0D-0108-48AB-8D70-86933817C7B4}" type="pres">
      <dgm:prSet presAssocID="{6D411C35-E632-4AB4-9B87-1A804B8D9344}" presName="composite" presStyleCnt="0"/>
      <dgm:spPr/>
      <dgm:t>
        <a:bodyPr/>
        <a:lstStyle/>
        <a:p>
          <a:endParaRPr lang="en-US"/>
        </a:p>
      </dgm:t>
    </dgm:pt>
    <dgm:pt modelId="{AFAD491E-5208-4D35-80EF-50A168106D26}" type="pres">
      <dgm:prSet presAssocID="{6D411C35-E632-4AB4-9B87-1A804B8D9344}" presName="parentText" presStyleLbl="alignNode1" presStyleIdx="8" presStyleCnt="9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FC28F10-7F8D-4836-BA90-7F003461B138}" type="pres">
      <dgm:prSet presAssocID="{6D411C35-E632-4AB4-9B87-1A804B8D9344}" presName="descendantText" presStyleLbl="alignAcc1" presStyleIdx="8" presStyleCnt="9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</dgm:ptLst>
  <dgm:cxnLst>
    <dgm:cxn modelId="{EBEF53B0-DBCE-4E47-9182-0394794752CC}" srcId="{928C173C-018B-4C99-A7CD-C5A77F5CE40C}" destId="{FADC51E0-6446-42BF-B71E-C1D58903D3AD}" srcOrd="0" destOrd="0" parTransId="{A549948A-0BBC-4C27-A0B3-A03C3DF09BF7}" sibTransId="{1E3D8D95-EF5D-48DF-A0B6-E791D913311E}"/>
    <dgm:cxn modelId="{A4ED36ED-92C7-40DD-AD99-F81656D5D0BC}" type="presOf" srcId="{1BE098B3-1CA4-4DA9-A213-719F8B44123D}" destId="{1FC28F10-7F8D-4836-BA90-7F003461B138}" srcOrd="0" destOrd="0" presId="urn:microsoft.com/office/officeart/2005/8/layout/chevron2"/>
    <dgm:cxn modelId="{67A1E5A5-94C4-42F9-BD62-81C65EEB639A}" type="presOf" srcId="{0FC52749-93C8-420A-BC7C-BAF0DBFA574B}" destId="{A44E61B2-CF8D-4EE1-8B3C-384603664E1C}" srcOrd="0" destOrd="0" presId="urn:microsoft.com/office/officeart/2005/8/layout/chevron2"/>
    <dgm:cxn modelId="{88A672B4-D4D5-4543-B8A7-E542690CEBAB}" type="presOf" srcId="{092A6259-D64A-446D-AF42-A7D8625D9EB4}" destId="{348DC7BE-8425-4FAB-AA10-236ED34423CC}" srcOrd="0" destOrd="0" presId="urn:microsoft.com/office/officeart/2005/8/layout/chevron2"/>
    <dgm:cxn modelId="{75B2A54F-4459-493D-AC72-D27E8730B09E}" srcId="{0FC52749-93C8-420A-BC7C-BAF0DBFA574B}" destId="{6D411C35-E632-4AB4-9B87-1A804B8D9344}" srcOrd="8" destOrd="0" parTransId="{D912B47F-F138-4DD4-AB1C-39FFD58C6C5B}" sibTransId="{0DED0D95-8959-45AC-9B0A-FF2EBF7D8B5A}"/>
    <dgm:cxn modelId="{837B999A-9C4E-47C6-97D4-1EAC35566017}" type="presOf" srcId="{734A78BB-4950-4021-8EA5-A95A573288A6}" destId="{DF717C5A-B0F8-4DB0-B906-E842C725B77E}" srcOrd="0" destOrd="0" presId="urn:microsoft.com/office/officeart/2005/8/layout/chevron2"/>
    <dgm:cxn modelId="{D5D318AA-86D7-4321-986F-668CAADE8831}" type="presOf" srcId="{8FD48428-4359-4C39-A842-31A750533AFE}" destId="{DCA082E8-C367-445A-A4C7-F6F61248B4A3}" srcOrd="0" destOrd="2" presId="urn:microsoft.com/office/officeart/2005/8/layout/chevron2"/>
    <dgm:cxn modelId="{7FD8CE15-91E6-4C10-A909-22099E3CD269}" srcId="{F1E318CA-89F0-4252-951E-1C99D82FBC6D}" destId="{3FF5BF31-BAE2-4726-9FCA-0B0158EF50D5}" srcOrd="0" destOrd="0" parTransId="{4D4DF26E-F416-4820-8A82-12F3B158B464}" sibTransId="{733E4FD2-7DCC-4DAD-8C64-0370379F9FB2}"/>
    <dgm:cxn modelId="{DFFD42B6-D53C-4F93-8625-605588173341}" srcId="{0FC52749-93C8-420A-BC7C-BAF0DBFA574B}" destId="{092A6259-D64A-446D-AF42-A7D8625D9EB4}" srcOrd="3" destOrd="0" parTransId="{DA626DBA-2C57-4800-8659-F1F1849AF402}" sibTransId="{0AC52DF4-0517-4337-BB9E-39755346EC12}"/>
    <dgm:cxn modelId="{3142C261-B6F4-46C6-8787-DA319596134E}" srcId="{0FC52749-93C8-420A-BC7C-BAF0DBFA574B}" destId="{928C173C-018B-4C99-A7CD-C5A77F5CE40C}" srcOrd="5" destOrd="0" parTransId="{37DDF1DA-81AF-4D64-AA76-B07F5E7F6E92}" sibTransId="{2A34D1EA-F693-4C86-9EED-8BEAAADA27EF}"/>
    <dgm:cxn modelId="{127FCD4C-E2A9-4F26-B56C-ADDA68C26E77}" type="presOf" srcId="{43EF9938-5D41-4B08-A918-1801DD3AAF35}" destId="{B4AC7F80-6689-40FA-9A7D-41C71C7F2259}" srcOrd="0" destOrd="0" presId="urn:microsoft.com/office/officeart/2005/8/layout/chevron2"/>
    <dgm:cxn modelId="{042990F0-3379-4CD7-8D72-C73536078525}" srcId="{0FC52749-93C8-420A-BC7C-BAF0DBFA574B}" destId="{30574B23-A957-455F-B106-B2E5FAA0AF5A}" srcOrd="6" destOrd="0" parTransId="{E844FDD1-A024-43DC-838E-61CD343A5C4E}" sibTransId="{5B4E92FF-B69E-4D48-82F4-DAC5B0191413}"/>
    <dgm:cxn modelId="{0805BBF2-8CE7-425E-8B66-70CE832A0BAC}" type="presOf" srcId="{5FF116DA-9297-47D9-9884-74457F9AAF18}" destId="{CA310743-5514-41A6-8AE8-B3BA903FF90F}" srcOrd="0" destOrd="0" presId="urn:microsoft.com/office/officeart/2005/8/layout/chevron2"/>
    <dgm:cxn modelId="{20AD86AB-BA9E-4657-BC7C-0963A19C06F1}" type="presOf" srcId="{DEB8C123-9913-4E5F-87B5-57FD2D2AE15A}" destId="{FB15E265-EFA6-4F4E-B09D-BCDEA4432D9A}" srcOrd="0" destOrd="0" presId="urn:microsoft.com/office/officeart/2005/8/layout/chevron2"/>
    <dgm:cxn modelId="{84A2A7C8-25F1-49EA-8A81-3E594BDB09A0}" srcId="{0FC52749-93C8-420A-BC7C-BAF0DBFA574B}" destId="{C418F119-DE7B-457A-B9B2-290F5B452629}" srcOrd="1" destOrd="0" parTransId="{272EF46B-2482-4075-8A6F-29533589E809}" sibTransId="{630452F8-3AA7-4538-98F9-A2C2A2E2BB20}"/>
    <dgm:cxn modelId="{01120236-5CEC-4516-AA6C-4F745FC7869A}" type="presOf" srcId="{3FF5BF31-BAE2-4726-9FCA-0B0158EF50D5}" destId="{3EEAAB8A-EF35-4493-9360-FCB2F824A3A4}" srcOrd="0" destOrd="0" presId="urn:microsoft.com/office/officeart/2005/8/layout/chevron2"/>
    <dgm:cxn modelId="{79BC1289-C54A-4027-B26E-048FF95AE442}" type="presOf" srcId="{B3EEF50F-0ABE-495A-B8DA-4BF2335C8FCA}" destId="{EC0DFFF6-EC26-493A-93A3-858D59ACDACE}" srcOrd="0" destOrd="0" presId="urn:microsoft.com/office/officeart/2005/8/layout/chevron2"/>
    <dgm:cxn modelId="{26A1A709-4286-4836-9DD1-7A04EEAC254E}" type="presOf" srcId="{FA076C80-E089-41FC-8968-8296E8297281}" destId="{0F65EF1C-8B32-4DBC-9960-A279DDDFFEE8}" srcOrd="0" destOrd="0" presId="urn:microsoft.com/office/officeart/2005/8/layout/chevron2"/>
    <dgm:cxn modelId="{5649CD15-D966-49C4-BFAF-B258CC891894}" srcId="{0FC52749-93C8-420A-BC7C-BAF0DBFA574B}" destId="{C5EAFCD5-4130-4743-9BF3-472F7F89F771}" srcOrd="0" destOrd="0" parTransId="{6CEE8E3F-DFC4-4BC5-B9FA-0E4F232BC35E}" sibTransId="{7EB5B96C-0569-4843-BB46-4D92BDAA6B22}"/>
    <dgm:cxn modelId="{A04EC88F-B6FC-4831-8974-D4781AC17E7B}" srcId="{37FEAE2E-8B25-4332-A92E-A6451C5F28B8}" destId="{B3EEF50F-0ABE-495A-B8DA-4BF2335C8FCA}" srcOrd="0" destOrd="0" parTransId="{A0C25E5F-ABFA-417C-BD38-91CEABDCF44E}" sibTransId="{A192C4FC-DCD6-49C1-BCD5-3F794EC3FC29}"/>
    <dgm:cxn modelId="{A4DD5957-3DD4-4E22-B9FE-6970E95E6D51}" srcId="{5FF116DA-9297-47D9-9884-74457F9AAF18}" destId="{FA076C80-E089-41FC-8968-8296E8297281}" srcOrd="0" destOrd="0" parTransId="{F8EDF740-7728-41E8-A6C3-2B2AB433B6F8}" sibTransId="{44FA8955-5978-4751-9661-A3EBA13DDAE6}"/>
    <dgm:cxn modelId="{6B774760-EFF3-4013-AE57-5BE9C8E0606E}" srcId="{30574B23-A957-455F-B106-B2E5FAA0AF5A}" destId="{312AB9B9-629F-41FA-AFDB-75E773F3EEED}" srcOrd="0" destOrd="0" parTransId="{5C1B43B0-5808-4F61-AC38-8CE6C2163A66}" sibTransId="{9AE38F73-94B3-45FC-A5B1-4CD84D2731B8}"/>
    <dgm:cxn modelId="{650B84CD-FE6E-4C18-AAD4-C5BF797BAD07}" type="presOf" srcId="{30574B23-A957-455F-B106-B2E5FAA0AF5A}" destId="{2E27E992-CE0D-49A3-8A0E-7C8D2C96F706}" srcOrd="0" destOrd="0" presId="urn:microsoft.com/office/officeart/2005/8/layout/chevron2"/>
    <dgm:cxn modelId="{CF5D7F30-7EC1-453C-A3C5-2DD4857688E2}" type="presOf" srcId="{37FEAE2E-8B25-4332-A92E-A6451C5F28B8}" destId="{8735DE39-6FC3-4ED0-B284-2D8BC4761C04}" srcOrd="0" destOrd="0" presId="urn:microsoft.com/office/officeart/2005/8/layout/chevron2"/>
    <dgm:cxn modelId="{94FA8433-9CD9-446E-B28B-C3814761D1DE}" type="presOf" srcId="{F1E318CA-89F0-4252-951E-1C99D82FBC6D}" destId="{369DFB69-D3F5-425A-9B9F-F8404A4F130C}" srcOrd="0" destOrd="0" presId="urn:microsoft.com/office/officeart/2005/8/layout/chevron2"/>
    <dgm:cxn modelId="{72C7EAEE-1A31-496D-9C16-DFF9A49BA581}" type="presOf" srcId="{B7C42E3E-9E07-4605-9F1C-844E0B689E9C}" destId="{B4AC7F80-6689-40FA-9A7D-41C71C7F2259}" srcOrd="0" destOrd="1" presId="urn:microsoft.com/office/officeart/2005/8/layout/chevron2"/>
    <dgm:cxn modelId="{30E6289C-1D48-47F5-88F2-BAEA2F54E826}" srcId="{C418F119-DE7B-457A-B9B2-290F5B452629}" destId="{43EF9938-5D41-4B08-A918-1801DD3AAF35}" srcOrd="0" destOrd="0" parTransId="{40332CF1-985E-4A0C-B9CA-FC6AC893FE78}" sibTransId="{E216AAA8-76F0-477A-80FA-DB35EFB7CE8E}"/>
    <dgm:cxn modelId="{8BB1BDF8-DAF1-46DE-A687-46027B78BF20}" srcId="{0FC52749-93C8-420A-BC7C-BAF0DBFA574B}" destId="{37FEAE2E-8B25-4332-A92E-A6451C5F28B8}" srcOrd="2" destOrd="0" parTransId="{2DA02038-596F-42DD-B23F-B5AFF639E42F}" sibTransId="{F8FB1846-6E1D-4A58-AD41-95FB45CF46FC}"/>
    <dgm:cxn modelId="{55B7FF4C-94AC-4B28-A29F-D62740E7A531}" srcId="{092A6259-D64A-446D-AF42-A7D8625D9EB4}" destId="{734A78BB-4950-4021-8EA5-A95A573288A6}" srcOrd="0" destOrd="0" parTransId="{519B7054-44F8-4F27-890C-18B32DFC3192}" sibTransId="{97883B23-054C-462F-A95B-92A0911358D4}"/>
    <dgm:cxn modelId="{76163473-8DEE-4285-9FAC-F2BFFC5A067F}" srcId="{6D411C35-E632-4AB4-9B87-1A804B8D9344}" destId="{1BE098B3-1CA4-4DA9-A213-719F8B44123D}" srcOrd="0" destOrd="0" parTransId="{453A8F75-77A9-4953-9103-0C10A4E1197D}" sibTransId="{F4F8EC9D-4B6F-455A-9E58-0E2208B99D4B}"/>
    <dgm:cxn modelId="{43E66EEC-015E-4960-A5ED-A8EE646ECB67}" srcId="{0FC52749-93C8-420A-BC7C-BAF0DBFA574B}" destId="{F1E318CA-89F0-4252-951E-1C99D82FBC6D}" srcOrd="4" destOrd="0" parTransId="{058B816B-5411-4507-8387-EC3FE58638A6}" sibTransId="{6A1FA2F7-3D99-475A-9613-D4E293F73D1F}"/>
    <dgm:cxn modelId="{7A3D3BBC-A3F6-485A-B22D-0D4A2C5E6AF5}" srcId="{30574B23-A957-455F-B106-B2E5FAA0AF5A}" destId="{29ABCDCA-49B2-484C-9002-B6DC588B7C37}" srcOrd="1" destOrd="0" parTransId="{FA7AB34E-FA78-4C42-98A9-8796EFB12E9B}" sibTransId="{E737DA64-11EB-441A-9938-53939F481C25}"/>
    <dgm:cxn modelId="{5FBE5F06-8107-465F-B95E-6AAB3C9995A9}" type="presOf" srcId="{29ABCDCA-49B2-484C-9002-B6DC588B7C37}" destId="{DCA082E8-C367-445A-A4C7-F6F61248B4A3}" srcOrd="0" destOrd="1" presId="urn:microsoft.com/office/officeart/2005/8/layout/chevron2"/>
    <dgm:cxn modelId="{5B134BB2-8131-4B06-B342-02275E23B537}" srcId="{0FC52749-93C8-420A-BC7C-BAF0DBFA574B}" destId="{5FF116DA-9297-47D9-9884-74457F9AAF18}" srcOrd="7" destOrd="0" parTransId="{0B009318-96D8-40A6-9DE3-E4E2AD7AC425}" sibTransId="{2D47E797-0F77-4A83-95AB-ACB896DDBB63}"/>
    <dgm:cxn modelId="{52C9D129-5A4C-462C-AD74-4443763A6AF6}" type="presOf" srcId="{FADC51E0-6446-42BF-B71E-C1D58903D3AD}" destId="{1F8951B5-775C-4DC9-93B2-F38AA95EA3FA}" srcOrd="0" destOrd="0" presId="urn:microsoft.com/office/officeart/2005/8/layout/chevron2"/>
    <dgm:cxn modelId="{0A7E151B-2919-422D-AD3C-8ACDA1B191FE}" type="presOf" srcId="{6D411C35-E632-4AB4-9B87-1A804B8D9344}" destId="{AFAD491E-5208-4D35-80EF-50A168106D26}" srcOrd="0" destOrd="0" presId="urn:microsoft.com/office/officeart/2005/8/layout/chevron2"/>
    <dgm:cxn modelId="{F464D29E-7879-4E03-86B5-EF23273B96C6}" type="presOf" srcId="{C5EAFCD5-4130-4743-9BF3-472F7F89F771}" destId="{67FB5705-F147-41FC-849E-844EB9B645B0}" srcOrd="0" destOrd="0" presId="urn:microsoft.com/office/officeart/2005/8/layout/chevron2"/>
    <dgm:cxn modelId="{285F7C3B-6EAA-49FD-B17E-D9676B35F7A5}" srcId="{C418F119-DE7B-457A-B9B2-290F5B452629}" destId="{B7C42E3E-9E07-4605-9F1C-844E0B689E9C}" srcOrd="1" destOrd="0" parTransId="{0387FC9F-9EB1-4B17-BC40-EB89B18F7508}" sibTransId="{FECAF129-C975-49F5-B7DA-7C6F2202AB83}"/>
    <dgm:cxn modelId="{88927789-9886-4D6A-A923-AE21121FFD8A}" type="presOf" srcId="{C418F119-DE7B-457A-B9B2-290F5B452629}" destId="{CE24FF44-6F3E-4BA0-9524-A7585B68FB5B}" srcOrd="0" destOrd="0" presId="urn:microsoft.com/office/officeart/2005/8/layout/chevron2"/>
    <dgm:cxn modelId="{1A42E3D7-1FA3-4332-9157-AF671ABE6581}" type="presOf" srcId="{312AB9B9-629F-41FA-AFDB-75E773F3EEED}" destId="{DCA082E8-C367-445A-A4C7-F6F61248B4A3}" srcOrd="0" destOrd="0" presId="urn:microsoft.com/office/officeart/2005/8/layout/chevron2"/>
    <dgm:cxn modelId="{AAE20A83-3919-4352-994F-F329F0D60AD0}" srcId="{30574B23-A957-455F-B106-B2E5FAA0AF5A}" destId="{8FD48428-4359-4C39-A842-31A750533AFE}" srcOrd="2" destOrd="0" parTransId="{337F8BEC-F3E2-43A2-A099-D1D38F32E47F}" sibTransId="{14242F4C-42FA-4DDF-8D2A-74CE8D4D174C}"/>
    <dgm:cxn modelId="{81A09C5D-E91E-47F5-91D9-24B0D55F3E28}" srcId="{C5EAFCD5-4130-4743-9BF3-472F7F89F771}" destId="{DEB8C123-9913-4E5F-87B5-57FD2D2AE15A}" srcOrd="0" destOrd="0" parTransId="{370F3563-C170-40E8-BEB1-B89EFA4751DC}" sibTransId="{29428618-EA64-41F7-80B6-8A734AE309D8}"/>
    <dgm:cxn modelId="{D450D9BC-5260-4C26-BE1F-63C67EAFAF75}" type="presOf" srcId="{928C173C-018B-4C99-A7CD-C5A77F5CE40C}" destId="{91FE3CE8-5615-49B5-93FE-CEF571842197}" srcOrd="0" destOrd="0" presId="urn:microsoft.com/office/officeart/2005/8/layout/chevron2"/>
    <dgm:cxn modelId="{7DE54C07-D953-4492-89CB-AC468EE4327A}" type="presParOf" srcId="{A44E61B2-CF8D-4EE1-8B3C-384603664E1C}" destId="{9CDDC4CD-474C-483D-AEAD-8D4D6C05A854}" srcOrd="0" destOrd="0" presId="urn:microsoft.com/office/officeart/2005/8/layout/chevron2"/>
    <dgm:cxn modelId="{F7289900-4B98-4655-96AF-32B982259A7C}" type="presParOf" srcId="{9CDDC4CD-474C-483D-AEAD-8D4D6C05A854}" destId="{67FB5705-F147-41FC-849E-844EB9B645B0}" srcOrd="0" destOrd="0" presId="urn:microsoft.com/office/officeart/2005/8/layout/chevron2"/>
    <dgm:cxn modelId="{2F6C7423-3762-48D2-A0A8-EBFB6E65D61B}" type="presParOf" srcId="{9CDDC4CD-474C-483D-AEAD-8D4D6C05A854}" destId="{FB15E265-EFA6-4F4E-B09D-BCDEA4432D9A}" srcOrd="1" destOrd="0" presId="urn:microsoft.com/office/officeart/2005/8/layout/chevron2"/>
    <dgm:cxn modelId="{8C38A3C0-A35B-4D28-90C6-3AE10F3B64BB}" type="presParOf" srcId="{A44E61B2-CF8D-4EE1-8B3C-384603664E1C}" destId="{4CD7588D-A18B-4E9E-882C-8AAE4603E7AB}" srcOrd="1" destOrd="0" presId="urn:microsoft.com/office/officeart/2005/8/layout/chevron2"/>
    <dgm:cxn modelId="{2F54ACF8-958A-4151-9295-D1695A700923}" type="presParOf" srcId="{A44E61B2-CF8D-4EE1-8B3C-384603664E1C}" destId="{4307FC8A-8703-411F-9167-D2A119B44670}" srcOrd="2" destOrd="0" presId="urn:microsoft.com/office/officeart/2005/8/layout/chevron2"/>
    <dgm:cxn modelId="{F6C36F36-3925-44E5-8D8E-9851F3780FB2}" type="presParOf" srcId="{4307FC8A-8703-411F-9167-D2A119B44670}" destId="{CE24FF44-6F3E-4BA0-9524-A7585B68FB5B}" srcOrd="0" destOrd="0" presId="urn:microsoft.com/office/officeart/2005/8/layout/chevron2"/>
    <dgm:cxn modelId="{1985597E-5277-43CE-A2F2-1E800A392CFA}" type="presParOf" srcId="{4307FC8A-8703-411F-9167-D2A119B44670}" destId="{B4AC7F80-6689-40FA-9A7D-41C71C7F2259}" srcOrd="1" destOrd="0" presId="urn:microsoft.com/office/officeart/2005/8/layout/chevron2"/>
    <dgm:cxn modelId="{5D04DBB9-8050-4CED-9EA3-65E9C0E2AABF}" type="presParOf" srcId="{A44E61B2-CF8D-4EE1-8B3C-384603664E1C}" destId="{89F34D34-2634-4021-878F-A609F37D6CC1}" srcOrd="3" destOrd="0" presId="urn:microsoft.com/office/officeart/2005/8/layout/chevron2"/>
    <dgm:cxn modelId="{6E2777F4-788A-4419-93A1-F72FD833175A}" type="presParOf" srcId="{A44E61B2-CF8D-4EE1-8B3C-384603664E1C}" destId="{042405EA-CA78-48EA-9A36-8F05B37641B1}" srcOrd="4" destOrd="0" presId="urn:microsoft.com/office/officeart/2005/8/layout/chevron2"/>
    <dgm:cxn modelId="{E35A432A-8381-43B3-95FF-45D38EE70518}" type="presParOf" srcId="{042405EA-CA78-48EA-9A36-8F05B37641B1}" destId="{8735DE39-6FC3-4ED0-B284-2D8BC4761C04}" srcOrd="0" destOrd="0" presId="urn:microsoft.com/office/officeart/2005/8/layout/chevron2"/>
    <dgm:cxn modelId="{CADA0749-E1E8-4D48-B21A-2B25B35F7A0D}" type="presParOf" srcId="{042405EA-CA78-48EA-9A36-8F05B37641B1}" destId="{EC0DFFF6-EC26-493A-93A3-858D59ACDACE}" srcOrd="1" destOrd="0" presId="urn:microsoft.com/office/officeart/2005/8/layout/chevron2"/>
    <dgm:cxn modelId="{047AA37A-C751-4FD3-9C4B-997DCE85CB03}" type="presParOf" srcId="{A44E61B2-CF8D-4EE1-8B3C-384603664E1C}" destId="{6C444480-FFB0-4887-96E2-5B0E23ED76B6}" srcOrd="5" destOrd="0" presId="urn:microsoft.com/office/officeart/2005/8/layout/chevron2"/>
    <dgm:cxn modelId="{1FB47970-0A88-437A-9F16-A0946FA36CC5}" type="presParOf" srcId="{A44E61B2-CF8D-4EE1-8B3C-384603664E1C}" destId="{BCAAB350-1065-401B-94BB-4BD231951410}" srcOrd="6" destOrd="0" presId="urn:microsoft.com/office/officeart/2005/8/layout/chevron2"/>
    <dgm:cxn modelId="{7526098A-2CF1-4F25-94D8-C48FB04E3D19}" type="presParOf" srcId="{BCAAB350-1065-401B-94BB-4BD231951410}" destId="{348DC7BE-8425-4FAB-AA10-236ED34423CC}" srcOrd="0" destOrd="0" presId="urn:microsoft.com/office/officeart/2005/8/layout/chevron2"/>
    <dgm:cxn modelId="{22BC6FFF-D7CB-430B-B458-FFFF1F408E68}" type="presParOf" srcId="{BCAAB350-1065-401B-94BB-4BD231951410}" destId="{DF717C5A-B0F8-4DB0-B906-E842C725B77E}" srcOrd="1" destOrd="0" presId="urn:microsoft.com/office/officeart/2005/8/layout/chevron2"/>
    <dgm:cxn modelId="{E3133F08-8164-4411-883D-96E8954B47CF}" type="presParOf" srcId="{A44E61B2-CF8D-4EE1-8B3C-384603664E1C}" destId="{B9205672-3A9D-4652-B8F4-58CCED1CA94F}" srcOrd="7" destOrd="0" presId="urn:microsoft.com/office/officeart/2005/8/layout/chevron2"/>
    <dgm:cxn modelId="{D8C7B380-620F-4B1E-B8D2-66000403D2C3}" type="presParOf" srcId="{A44E61B2-CF8D-4EE1-8B3C-384603664E1C}" destId="{B0AF9440-F0E5-4C0D-9F1C-51F66CD839B4}" srcOrd="8" destOrd="0" presId="urn:microsoft.com/office/officeart/2005/8/layout/chevron2"/>
    <dgm:cxn modelId="{F1442271-BF49-4D03-9530-8F70A01A7C67}" type="presParOf" srcId="{B0AF9440-F0E5-4C0D-9F1C-51F66CD839B4}" destId="{369DFB69-D3F5-425A-9B9F-F8404A4F130C}" srcOrd="0" destOrd="0" presId="urn:microsoft.com/office/officeart/2005/8/layout/chevron2"/>
    <dgm:cxn modelId="{DAEC3697-1E5C-4494-AEB3-833602BB3267}" type="presParOf" srcId="{B0AF9440-F0E5-4C0D-9F1C-51F66CD839B4}" destId="{3EEAAB8A-EF35-4493-9360-FCB2F824A3A4}" srcOrd="1" destOrd="0" presId="urn:microsoft.com/office/officeart/2005/8/layout/chevron2"/>
    <dgm:cxn modelId="{088F14E4-A838-4597-9001-4ED180024314}" type="presParOf" srcId="{A44E61B2-CF8D-4EE1-8B3C-384603664E1C}" destId="{54F5D555-B482-411C-8F88-985413529A01}" srcOrd="9" destOrd="0" presId="urn:microsoft.com/office/officeart/2005/8/layout/chevron2"/>
    <dgm:cxn modelId="{A9FCE3E0-CD55-4671-808B-1B6B0B1D1C78}" type="presParOf" srcId="{A44E61B2-CF8D-4EE1-8B3C-384603664E1C}" destId="{8FE5C554-D890-4C97-99D4-74F83B957ADA}" srcOrd="10" destOrd="0" presId="urn:microsoft.com/office/officeart/2005/8/layout/chevron2"/>
    <dgm:cxn modelId="{62ECD3AC-9D0B-43D0-8F89-E26AB67B57A2}" type="presParOf" srcId="{8FE5C554-D890-4C97-99D4-74F83B957ADA}" destId="{91FE3CE8-5615-49B5-93FE-CEF571842197}" srcOrd="0" destOrd="0" presId="urn:microsoft.com/office/officeart/2005/8/layout/chevron2"/>
    <dgm:cxn modelId="{CAF0F914-2F8F-4FD6-8613-196728E51B41}" type="presParOf" srcId="{8FE5C554-D890-4C97-99D4-74F83B957ADA}" destId="{1F8951B5-775C-4DC9-93B2-F38AA95EA3FA}" srcOrd="1" destOrd="0" presId="urn:microsoft.com/office/officeart/2005/8/layout/chevron2"/>
    <dgm:cxn modelId="{5E3DE03D-ADA3-4893-B5BF-138BF8F58D78}" type="presParOf" srcId="{A44E61B2-CF8D-4EE1-8B3C-384603664E1C}" destId="{934FBB7D-5B8B-4F66-B882-FA3C4FF26224}" srcOrd="11" destOrd="0" presId="urn:microsoft.com/office/officeart/2005/8/layout/chevron2"/>
    <dgm:cxn modelId="{C81C2991-6427-4D54-A934-CAE09D5561B7}" type="presParOf" srcId="{A44E61B2-CF8D-4EE1-8B3C-384603664E1C}" destId="{A285F1A4-BD4F-40FA-9131-4ABDB0D9FCE4}" srcOrd="12" destOrd="0" presId="urn:microsoft.com/office/officeart/2005/8/layout/chevron2"/>
    <dgm:cxn modelId="{3D3670FA-CAA8-45D4-8447-6407DCF54BE3}" type="presParOf" srcId="{A285F1A4-BD4F-40FA-9131-4ABDB0D9FCE4}" destId="{2E27E992-CE0D-49A3-8A0E-7C8D2C96F706}" srcOrd="0" destOrd="0" presId="urn:microsoft.com/office/officeart/2005/8/layout/chevron2"/>
    <dgm:cxn modelId="{D70FBD61-670D-4760-8C15-D26CED287F5F}" type="presParOf" srcId="{A285F1A4-BD4F-40FA-9131-4ABDB0D9FCE4}" destId="{DCA082E8-C367-445A-A4C7-F6F61248B4A3}" srcOrd="1" destOrd="0" presId="urn:microsoft.com/office/officeart/2005/8/layout/chevron2"/>
    <dgm:cxn modelId="{6D09FD74-52D9-40A2-9FB6-E47CF8724331}" type="presParOf" srcId="{A44E61B2-CF8D-4EE1-8B3C-384603664E1C}" destId="{DDAE1486-49BF-4FCF-B7A9-DC06006FA85B}" srcOrd="13" destOrd="0" presId="urn:microsoft.com/office/officeart/2005/8/layout/chevron2"/>
    <dgm:cxn modelId="{06823C8D-15A4-4FE9-B694-55139A86F02E}" type="presParOf" srcId="{A44E61B2-CF8D-4EE1-8B3C-384603664E1C}" destId="{96ED4CBB-FA93-4225-960B-245B673A701B}" srcOrd="14" destOrd="0" presId="urn:microsoft.com/office/officeart/2005/8/layout/chevron2"/>
    <dgm:cxn modelId="{462CF297-67EC-4B44-927F-793697086177}" type="presParOf" srcId="{96ED4CBB-FA93-4225-960B-245B673A701B}" destId="{CA310743-5514-41A6-8AE8-B3BA903FF90F}" srcOrd="0" destOrd="0" presId="urn:microsoft.com/office/officeart/2005/8/layout/chevron2"/>
    <dgm:cxn modelId="{80BD7336-FDB4-4B69-AD31-D510423CBBA4}" type="presParOf" srcId="{96ED4CBB-FA93-4225-960B-245B673A701B}" destId="{0F65EF1C-8B32-4DBC-9960-A279DDDFFEE8}" srcOrd="1" destOrd="0" presId="urn:microsoft.com/office/officeart/2005/8/layout/chevron2"/>
    <dgm:cxn modelId="{06D70D59-9C1E-4435-A7CD-A21A7C8E2881}" type="presParOf" srcId="{A44E61B2-CF8D-4EE1-8B3C-384603664E1C}" destId="{142DE69B-0EBA-4E2E-A52E-472A69250A1A}" srcOrd="15" destOrd="0" presId="urn:microsoft.com/office/officeart/2005/8/layout/chevron2"/>
    <dgm:cxn modelId="{BE185C0E-AB3D-4433-ACFE-BC2F6D191B9D}" type="presParOf" srcId="{A44E61B2-CF8D-4EE1-8B3C-384603664E1C}" destId="{BA9D1F0D-0108-48AB-8D70-86933817C7B4}" srcOrd="16" destOrd="0" presId="urn:microsoft.com/office/officeart/2005/8/layout/chevron2"/>
    <dgm:cxn modelId="{1DF0D07C-8622-4753-A833-6522A95323CB}" type="presParOf" srcId="{BA9D1F0D-0108-48AB-8D70-86933817C7B4}" destId="{AFAD491E-5208-4D35-80EF-50A168106D26}" srcOrd="0" destOrd="0" presId="urn:microsoft.com/office/officeart/2005/8/layout/chevron2"/>
    <dgm:cxn modelId="{4135FEF8-7FA8-45BA-82A5-07ED8BA4AE53}" type="presParOf" srcId="{BA9D1F0D-0108-48AB-8D70-86933817C7B4}" destId="{1FC28F10-7F8D-4836-BA90-7F003461B138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7FB5705-F147-41FC-849E-844EB9B645B0}">
      <dsp:nvSpPr>
        <dsp:cNvPr id="0" name=""/>
        <dsp:cNvSpPr/>
      </dsp:nvSpPr>
      <dsp:spPr>
        <a:xfrm rot="5400000">
          <a:off x="-152208" y="157093"/>
          <a:ext cx="1014724" cy="710307"/>
        </a:xfrm>
        <a:prstGeom prst="chevron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fMRIPrep</a:t>
          </a:r>
        </a:p>
      </dsp:txBody>
      <dsp:txXfrm rot="-5400000">
        <a:off x="1" y="360039"/>
        <a:ext cx="710307" cy="304417"/>
      </dsp:txXfrm>
    </dsp:sp>
    <dsp:sp modelId="{FB15E265-EFA6-4F4E-B09D-BCDEA4432D9A}">
      <dsp:nvSpPr>
        <dsp:cNvPr id="0" name=""/>
        <dsp:cNvSpPr/>
      </dsp:nvSpPr>
      <dsp:spPr>
        <a:xfrm rot="5400000">
          <a:off x="3391368" y="-2676176"/>
          <a:ext cx="659571" cy="6021692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/>
            <a:t>Standard fmriprep preprocessing (both symmetric and asymmetric templates)</a:t>
          </a:r>
        </a:p>
      </dsp:txBody>
      <dsp:txXfrm rot="-5400000">
        <a:off x="710308" y="4884"/>
        <a:ext cx="6021692" cy="659571"/>
      </dsp:txXfrm>
    </dsp:sp>
    <dsp:sp modelId="{CE24FF44-6F3E-4BA0-9524-A7585B68FB5B}">
      <dsp:nvSpPr>
        <dsp:cNvPr id="0" name=""/>
        <dsp:cNvSpPr/>
      </dsp:nvSpPr>
      <dsp:spPr>
        <a:xfrm rot="5400000">
          <a:off x="-152208" y="1104531"/>
          <a:ext cx="1014724" cy="710307"/>
        </a:xfrm>
        <a:prstGeom prst="chevron">
          <a:avLst/>
        </a:prstGeom>
        <a:solidFill>
          <a:schemeClr val="accent3">
            <a:shade val="80000"/>
            <a:hueOff val="0"/>
            <a:satOff val="0"/>
            <a:lumOff val="2386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2386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nilearn.img.clean_img</a:t>
          </a:r>
        </a:p>
      </dsp:txBody>
      <dsp:txXfrm rot="-5400000">
        <a:off x="1" y="1307477"/>
        <a:ext cx="710307" cy="304417"/>
      </dsp:txXfrm>
    </dsp:sp>
    <dsp:sp modelId="{B4AC7F80-6689-40FA-9A7D-41C71C7F2259}">
      <dsp:nvSpPr>
        <dsp:cNvPr id="0" name=""/>
        <dsp:cNvSpPr/>
      </dsp:nvSpPr>
      <dsp:spPr>
        <a:xfrm rot="5400000">
          <a:off x="3391368" y="-1728738"/>
          <a:ext cx="659571" cy="6021692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2386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b="1" kern="1200"/>
            <a:t>img.clean_img</a:t>
          </a:r>
          <a:r>
            <a:rPr lang="en-US" sz="1200" kern="1200"/>
            <a:t>(func_img, confounds=confounds_matrix, detrend=True, standardize=True, low_pass=0.08, high_pass=0.008, t_r=2.61, mask_img=mask, ensure_finite=True) 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/>
            <a:t>Using Spike regression</a:t>
          </a:r>
        </a:p>
      </dsp:txBody>
      <dsp:txXfrm rot="-5400000">
        <a:off x="710308" y="952322"/>
        <a:ext cx="6021692" cy="659571"/>
      </dsp:txXfrm>
    </dsp:sp>
    <dsp:sp modelId="{8735DE39-6FC3-4ED0-B284-2D8BC4761C04}">
      <dsp:nvSpPr>
        <dsp:cNvPr id="0" name=""/>
        <dsp:cNvSpPr/>
      </dsp:nvSpPr>
      <dsp:spPr>
        <a:xfrm rot="5400000">
          <a:off x="-152208" y="2051969"/>
          <a:ext cx="1014724" cy="710307"/>
        </a:xfrm>
        <a:prstGeom prst="chevron">
          <a:avLst/>
        </a:prstGeom>
        <a:solidFill>
          <a:schemeClr val="accent3">
            <a:shade val="80000"/>
            <a:hueOff val="0"/>
            <a:satOff val="0"/>
            <a:lumOff val="4773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4773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Smoothing</a:t>
          </a:r>
        </a:p>
      </dsp:txBody>
      <dsp:txXfrm rot="-5400000">
        <a:off x="1" y="2254915"/>
        <a:ext cx="710307" cy="304417"/>
      </dsp:txXfrm>
    </dsp:sp>
    <dsp:sp modelId="{EC0DFFF6-EC26-493A-93A3-858D59ACDACE}">
      <dsp:nvSpPr>
        <dsp:cNvPr id="0" name=""/>
        <dsp:cNvSpPr/>
      </dsp:nvSpPr>
      <dsp:spPr>
        <a:xfrm rot="5400000">
          <a:off x="3391368" y="-781299"/>
          <a:ext cx="659571" cy="6021692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4773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/>
            <a:t>fslmaths &lt;subject&gt;_cleaned_image.nii.gz -kernel gauss 2.5 -fmean -mas &lt;subject_asym_brain_mask&gt;  &lt;subject&gt;_smoothed_image.nii.gz</a:t>
          </a:r>
        </a:p>
      </dsp:txBody>
      <dsp:txXfrm rot="-5400000">
        <a:off x="710308" y="1899761"/>
        <a:ext cx="6021692" cy="659571"/>
      </dsp:txXfrm>
    </dsp:sp>
    <dsp:sp modelId="{348DC7BE-8425-4FAB-AA10-236ED34423CC}">
      <dsp:nvSpPr>
        <dsp:cNvPr id="0" name=""/>
        <dsp:cNvSpPr/>
      </dsp:nvSpPr>
      <dsp:spPr>
        <a:xfrm rot="5400000">
          <a:off x="-152208" y="2999407"/>
          <a:ext cx="1014724" cy="710307"/>
        </a:xfrm>
        <a:prstGeom prst="chevron">
          <a:avLst/>
        </a:prstGeom>
        <a:solidFill>
          <a:schemeClr val="accent3">
            <a:shade val="80000"/>
            <a:hueOff val="0"/>
            <a:satOff val="0"/>
            <a:lumOff val="7159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7159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Group mask</a:t>
          </a:r>
        </a:p>
      </dsp:txBody>
      <dsp:txXfrm rot="-5400000">
        <a:off x="1" y="3202353"/>
        <a:ext cx="710307" cy="304417"/>
      </dsp:txXfrm>
    </dsp:sp>
    <dsp:sp modelId="{DF717C5A-B0F8-4DB0-B906-E842C725B77E}">
      <dsp:nvSpPr>
        <dsp:cNvPr id="0" name=""/>
        <dsp:cNvSpPr/>
      </dsp:nvSpPr>
      <dsp:spPr>
        <a:xfrm rot="5400000">
          <a:off x="3391368" y="166138"/>
          <a:ext cx="659571" cy="6021692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7159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/>
            <a:t> With </a:t>
          </a:r>
          <a:r>
            <a:rPr lang="en-US" sz="1200" b="1" kern="1200"/>
            <a:t>fslmaths</a:t>
          </a:r>
          <a:r>
            <a:rPr lang="en-US" sz="1200" kern="1200"/>
            <a:t> using space-MNI152NLin6Sym_desc-brain_mask.nii.gz </a:t>
          </a:r>
        </a:p>
      </dsp:txBody>
      <dsp:txXfrm rot="-5400000">
        <a:off x="710308" y="2847198"/>
        <a:ext cx="6021692" cy="659571"/>
      </dsp:txXfrm>
    </dsp:sp>
    <dsp:sp modelId="{369DFB69-D3F5-425A-9B9F-F8404A4F130C}">
      <dsp:nvSpPr>
        <dsp:cNvPr id="0" name=""/>
        <dsp:cNvSpPr/>
      </dsp:nvSpPr>
      <dsp:spPr>
        <a:xfrm rot="5400000">
          <a:off x="-152208" y="3946846"/>
          <a:ext cx="1014724" cy="710307"/>
        </a:xfrm>
        <a:prstGeom prst="chevron">
          <a:avLst/>
        </a:prstGeom>
        <a:solidFill>
          <a:schemeClr val="accent3">
            <a:shade val="80000"/>
            <a:hueOff val="0"/>
            <a:satOff val="0"/>
            <a:lumOff val="9546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9546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L/R swap</a:t>
          </a:r>
        </a:p>
      </dsp:txBody>
      <dsp:txXfrm rot="-5400000">
        <a:off x="1" y="4149792"/>
        <a:ext cx="710307" cy="304417"/>
      </dsp:txXfrm>
    </dsp:sp>
    <dsp:sp modelId="{3EEAAB8A-EF35-4493-9360-FCB2F824A3A4}">
      <dsp:nvSpPr>
        <dsp:cNvPr id="0" name=""/>
        <dsp:cNvSpPr/>
      </dsp:nvSpPr>
      <dsp:spPr>
        <a:xfrm rot="5400000">
          <a:off x="3391368" y="1113576"/>
          <a:ext cx="659571" cy="6021692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9546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/>
            <a:t>fslswapdim &lt;smoothed_image&gt; -x y z &lt;LR_flipped_output_image&gt;</a:t>
          </a:r>
        </a:p>
      </dsp:txBody>
      <dsp:txXfrm rot="-5400000">
        <a:off x="710308" y="3794636"/>
        <a:ext cx="6021692" cy="659571"/>
      </dsp:txXfrm>
    </dsp:sp>
    <dsp:sp modelId="{91FE3CE8-5615-49B5-93FE-CEF571842197}">
      <dsp:nvSpPr>
        <dsp:cNvPr id="0" name=""/>
        <dsp:cNvSpPr/>
      </dsp:nvSpPr>
      <dsp:spPr>
        <a:xfrm rot="5400000">
          <a:off x="-152208" y="4894284"/>
          <a:ext cx="1014724" cy="710307"/>
        </a:xfrm>
        <a:prstGeom prst="chevron">
          <a:avLst/>
        </a:prstGeom>
        <a:solidFill>
          <a:schemeClr val="accent3">
            <a:shade val="80000"/>
            <a:hueOff val="0"/>
            <a:satOff val="0"/>
            <a:lumOff val="11932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11932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Pearson Correlation</a:t>
          </a:r>
        </a:p>
      </dsp:txBody>
      <dsp:txXfrm rot="-5400000">
        <a:off x="1" y="5097230"/>
        <a:ext cx="710307" cy="304417"/>
      </dsp:txXfrm>
    </dsp:sp>
    <dsp:sp modelId="{1F8951B5-775C-4DC9-93B2-F38AA95EA3FA}">
      <dsp:nvSpPr>
        <dsp:cNvPr id="0" name=""/>
        <dsp:cNvSpPr/>
      </dsp:nvSpPr>
      <dsp:spPr>
        <a:xfrm rot="5400000">
          <a:off x="3391368" y="2061015"/>
          <a:ext cx="659571" cy="6021692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11932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/>
            <a:t>3dTcorrelate -pearson -polort -1 -prefix &lt;corr_output_image&gt; &lt;smoothed_image&gt; &lt;LR_flipped_image&gt; (afni)</a:t>
          </a:r>
        </a:p>
      </dsp:txBody>
      <dsp:txXfrm rot="-5400000">
        <a:off x="710308" y="4742075"/>
        <a:ext cx="6021692" cy="659571"/>
      </dsp:txXfrm>
    </dsp:sp>
    <dsp:sp modelId="{2E27E992-CE0D-49A3-8A0E-7C8D2C96F706}">
      <dsp:nvSpPr>
        <dsp:cNvPr id="0" name=""/>
        <dsp:cNvSpPr/>
      </dsp:nvSpPr>
      <dsp:spPr>
        <a:xfrm rot="5400000">
          <a:off x="-152208" y="5841722"/>
          <a:ext cx="1014724" cy="710307"/>
        </a:xfrm>
        <a:prstGeom prst="chevron">
          <a:avLst/>
        </a:prstGeom>
        <a:solidFill>
          <a:schemeClr val="accent3">
            <a:shade val="80000"/>
            <a:hueOff val="0"/>
            <a:satOff val="0"/>
            <a:lumOff val="14319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14319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Fisher Z &amp; Z map</a:t>
          </a:r>
        </a:p>
      </dsp:txBody>
      <dsp:txXfrm rot="-5400000">
        <a:off x="1" y="6044668"/>
        <a:ext cx="710307" cy="304417"/>
      </dsp:txXfrm>
    </dsp:sp>
    <dsp:sp modelId="{DCA082E8-C367-445A-A4C7-F6F61248B4A3}">
      <dsp:nvSpPr>
        <dsp:cNvPr id="0" name=""/>
        <dsp:cNvSpPr/>
      </dsp:nvSpPr>
      <dsp:spPr>
        <a:xfrm rot="5400000">
          <a:off x="3391368" y="3008453"/>
          <a:ext cx="659571" cy="6021692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14319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/>
            <a:t>3dcalc -a &lt;corr_image&gt; -expr 'log((a+1)/(1-a))/2' -prefix &lt;z_output_image&gt;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/>
            <a:t> 3dcalc -a &lt;z_output_image&gt; -expr 'a*sqrt(160-3)' -prefix &lt;z_map_output_image&gt;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/>
            <a:t>number of volumes = 160</a:t>
          </a:r>
        </a:p>
      </dsp:txBody>
      <dsp:txXfrm rot="-5400000">
        <a:off x="710308" y="5689513"/>
        <a:ext cx="6021692" cy="659571"/>
      </dsp:txXfrm>
    </dsp:sp>
    <dsp:sp modelId="{CA310743-5514-41A6-8AE8-B3BA903FF90F}">
      <dsp:nvSpPr>
        <dsp:cNvPr id="0" name=""/>
        <dsp:cNvSpPr/>
      </dsp:nvSpPr>
      <dsp:spPr>
        <a:xfrm rot="5400000">
          <a:off x="-152208" y="6789161"/>
          <a:ext cx="1014724" cy="710307"/>
        </a:xfrm>
        <a:prstGeom prst="chevron">
          <a:avLst/>
        </a:prstGeom>
        <a:solidFill>
          <a:schemeClr val="accent3">
            <a:shade val="80000"/>
            <a:hueOff val="0"/>
            <a:satOff val="0"/>
            <a:lumOff val="16705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1670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Merge images</a:t>
          </a:r>
        </a:p>
      </dsp:txBody>
      <dsp:txXfrm rot="-5400000">
        <a:off x="1" y="6992107"/>
        <a:ext cx="710307" cy="304417"/>
      </dsp:txXfrm>
    </dsp:sp>
    <dsp:sp modelId="{0F65EF1C-8B32-4DBC-9960-A279DDDFFEE8}">
      <dsp:nvSpPr>
        <dsp:cNvPr id="0" name=""/>
        <dsp:cNvSpPr/>
      </dsp:nvSpPr>
      <dsp:spPr>
        <a:xfrm rot="5400000">
          <a:off x="3391368" y="3955891"/>
          <a:ext cx="659571" cy="6021692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1670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/>
            <a:t>With fslmerge -t all &lt;subject_z_map_output_image&gt;.nii.gz maps merged</a:t>
          </a:r>
        </a:p>
      </dsp:txBody>
      <dsp:txXfrm rot="-5400000">
        <a:off x="710308" y="6669149"/>
        <a:ext cx="5989494" cy="595175"/>
      </dsp:txXfrm>
    </dsp:sp>
    <dsp:sp modelId="{AFAD491E-5208-4D35-80EF-50A168106D26}">
      <dsp:nvSpPr>
        <dsp:cNvPr id="0" name=""/>
        <dsp:cNvSpPr/>
      </dsp:nvSpPr>
      <dsp:spPr>
        <a:xfrm rot="5400000">
          <a:off x="-152208" y="7736599"/>
          <a:ext cx="1014724" cy="710307"/>
        </a:xfrm>
        <a:prstGeom prst="chevron">
          <a:avLst/>
        </a:prstGeom>
        <a:solidFill>
          <a:schemeClr val="accent3">
            <a:shade val="80000"/>
            <a:hueOff val="0"/>
            <a:satOff val="0"/>
            <a:lumOff val="19092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19092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Group level analysis</a:t>
          </a:r>
        </a:p>
      </dsp:txBody>
      <dsp:txXfrm rot="-5400000">
        <a:off x="1" y="7939545"/>
        <a:ext cx="710307" cy="304417"/>
      </dsp:txXfrm>
    </dsp:sp>
    <dsp:sp modelId="{1FC28F10-7F8D-4836-BA90-7F003461B138}">
      <dsp:nvSpPr>
        <dsp:cNvPr id="0" name=""/>
        <dsp:cNvSpPr/>
      </dsp:nvSpPr>
      <dsp:spPr>
        <a:xfrm rot="5400000">
          <a:off x="3391368" y="4903330"/>
          <a:ext cx="659571" cy="6021692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80000"/>
              <a:hueOff val="0"/>
              <a:satOff val="0"/>
              <a:lumOff val="19092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200" kern="1200"/>
            <a:t>With randomise from fsl (FWER and TFCE corrected)</a:t>
          </a:r>
        </a:p>
      </dsp:txBody>
      <dsp:txXfrm rot="-5400000">
        <a:off x="710308" y="7584390"/>
        <a:ext cx="6021692" cy="65957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6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Jyväskylä</Company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otsalainen, Ilona</dc:creator>
  <cp:keywords/>
  <dc:description/>
  <cp:lastModifiedBy>Ruotsalainen, Ilona</cp:lastModifiedBy>
  <cp:revision>13</cp:revision>
  <dcterms:created xsi:type="dcterms:W3CDTF">2020-01-15T11:35:00Z</dcterms:created>
  <dcterms:modified xsi:type="dcterms:W3CDTF">2020-02-17T08:31:00Z</dcterms:modified>
</cp:coreProperties>
</file>